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819" w:type="dxa"/>
        <w:tblLook w:val="04A0" w:firstRow="1" w:lastRow="0" w:firstColumn="1" w:lastColumn="0" w:noHBand="0" w:noVBand="1"/>
      </w:tblPr>
      <w:tblGrid>
        <w:gridCol w:w="442"/>
        <w:gridCol w:w="2024"/>
        <w:gridCol w:w="1455"/>
        <w:gridCol w:w="794"/>
        <w:gridCol w:w="317"/>
        <w:gridCol w:w="2084"/>
        <w:gridCol w:w="2773"/>
        <w:gridCol w:w="930"/>
      </w:tblGrid>
      <w:tr w:rsidR="0077149A" w:rsidRPr="002129F8" w14:paraId="2E4EB1AB" w14:textId="77777777" w:rsidTr="3109A50B">
        <w:tc>
          <w:tcPr>
            <w:tcW w:w="10819" w:type="dxa"/>
            <w:gridSpan w:val="8"/>
          </w:tcPr>
          <w:p w14:paraId="6AEAC25F" w14:textId="77777777" w:rsidR="0077149A" w:rsidRPr="002129F8" w:rsidRDefault="0077149A" w:rsidP="0077149A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b/>
                <w:sz w:val="18"/>
                <w:szCs w:val="18"/>
              </w:rPr>
              <w:t>Freshman Year</w:t>
            </w:r>
          </w:p>
        </w:tc>
      </w:tr>
      <w:tr w:rsidR="0077149A" w:rsidRPr="002129F8" w14:paraId="2810A6CA" w14:textId="77777777" w:rsidTr="002129F8">
        <w:tc>
          <w:tcPr>
            <w:tcW w:w="4715" w:type="dxa"/>
            <w:gridSpan w:val="4"/>
          </w:tcPr>
          <w:p w14:paraId="205D077D" w14:textId="77777777" w:rsidR="0077149A" w:rsidRPr="002129F8" w:rsidRDefault="0077149A" w:rsidP="0077149A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b/>
                <w:sz w:val="18"/>
                <w:szCs w:val="18"/>
              </w:rPr>
              <w:t>Fall</w:t>
            </w:r>
          </w:p>
        </w:tc>
        <w:tc>
          <w:tcPr>
            <w:tcW w:w="6104" w:type="dxa"/>
            <w:gridSpan w:val="4"/>
          </w:tcPr>
          <w:p w14:paraId="189E32FF" w14:textId="77777777" w:rsidR="0077149A" w:rsidRPr="002129F8" w:rsidRDefault="0077149A" w:rsidP="0077149A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b/>
                <w:sz w:val="18"/>
                <w:szCs w:val="18"/>
              </w:rPr>
              <w:t>Spring</w:t>
            </w:r>
          </w:p>
        </w:tc>
      </w:tr>
      <w:tr w:rsidR="0077149A" w:rsidRPr="002129F8" w14:paraId="093C9CCE" w14:textId="77777777" w:rsidTr="002129F8">
        <w:tc>
          <w:tcPr>
            <w:tcW w:w="442" w:type="dxa"/>
          </w:tcPr>
          <w:p w14:paraId="672A6659" w14:textId="77777777" w:rsidR="0077149A" w:rsidRPr="002129F8" w:rsidRDefault="0077149A" w:rsidP="0077149A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024" w:type="dxa"/>
          </w:tcPr>
          <w:p w14:paraId="6056E9F3" w14:textId="77777777" w:rsidR="0077149A" w:rsidRPr="002129F8" w:rsidRDefault="0077149A" w:rsidP="007714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Course Number</w:t>
            </w:r>
          </w:p>
        </w:tc>
        <w:tc>
          <w:tcPr>
            <w:tcW w:w="1455" w:type="dxa"/>
          </w:tcPr>
          <w:p w14:paraId="1E8B8940" w14:textId="77777777" w:rsidR="0077149A" w:rsidRPr="002129F8" w:rsidRDefault="0077149A" w:rsidP="007714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Course Title</w:t>
            </w:r>
          </w:p>
        </w:tc>
        <w:tc>
          <w:tcPr>
            <w:tcW w:w="794" w:type="dxa"/>
          </w:tcPr>
          <w:p w14:paraId="62A8F16E" w14:textId="77777777" w:rsidR="0077149A" w:rsidRPr="002129F8" w:rsidRDefault="0077149A" w:rsidP="007714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Credits</w:t>
            </w:r>
          </w:p>
        </w:tc>
        <w:tc>
          <w:tcPr>
            <w:tcW w:w="317" w:type="dxa"/>
          </w:tcPr>
          <w:p w14:paraId="0A37501D" w14:textId="77777777" w:rsidR="0077149A" w:rsidRPr="002129F8" w:rsidRDefault="0077149A" w:rsidP="007714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84" w:type="dxa"/>
          </w:tcPr>
          <w:p w14:paraId="20858451" w14:textId="77777777" w:rsidR="0077149A" w:rsidRPr="002129F8" w:rsidRDefault="0077149A" w:rsidP="007714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Course Number</w:t>
            </w:r>
          </w:p>
        </w:tc>
        <w:tc>
          <w:tcPr>
            <w:tcW w:w="2773" w:type="dxa"/>
          </w:tcPr>
          <w:p w14:paraId="3D3B2CAD" w14:textId="77777777" w:rsidR="0077149A" w:rsidRPr="002129F8" w:rsidRDefault="0077149A" w:rsidP="007714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Course Title</w:t>
            </w:r>
          </w:p>
        </w:tc>
        <w:tc>
          <w:tcPr>
            <w:tcW w:w="930" w:type="dxa"/>
          </w:tcPr>
          <w:p w14:paraId="7173E4B7" w14:textId="77777777" w:rsidR="0077149A" w:rsidRPr="002129F8" w:rsidRDefault="0077149A" w:rsidP="007714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Credits</w:t>
            </w:r>
          </w:p>
        </w:tc>
      </w:tr>
      <w:tr w:rsidR="00440280" w:rsidRPr="002129F8" w14:paraId="0DFEEB36" w14:textId="77777777" w:rsidTr="002129F8">
        <w:tc>
          <w:tcPr>
            <w:tcW w:w="442" w:type="dxa"/>
          </w:tcPr>
          <w:p w14:paraId="5DAB6C7B" w14:textId="0D91E058" w:rsidR="00440280" w:rsidRPr="002129F8" w:rsidRDefault="00482EBA" w:rsidP="0044028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2024" w:type="dxa"/>
          </w:tcPr>
          <w:p w14:paraId="1564D8AA" w14:textId="77777777" w:rsidR="00440280" w:rsidRPr="002129F8" w:rsidRDefault="2F5E8357" w:rsidP="2F5E835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 xml:space="preserve">UNV 1000 </w:t>
            </w:r>
          </w:p>
        </w:tc>
        <w:tc>
          <w:tcPr>
            <w:tcW w:w="1455" w:type="dxa"/>
          </w:tcPr>
          <w:p w14:paraId="6EC07672" w14:textId="77777777" w:rsidR="00440280" w:rsidRPr="002129F8" w:rsidRDefault="2DFEF3B0" w:rsidP="2DFEF3B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 xml:space="preserve">Freshman Seminar  </w:t>
            </w:r>
          </w:p>
        </w:tc>
        <w:tc>
          <w:tcPr>
            <w:tcW w:w="794" w:type="dxa"/>
          </w:tcPr>
          <w:p w14:paraId="649841BE" w14:textId="77777777" w:rsidR="00440280" w:rsidRPr="002129F8" w:rsidRDefault="00440280" w:rsidP="0044028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17" w:type="dxa"/>
          </w:tcPr>
          <w:p w14:paraId="02EB378F" w14:textId="77777777" w:rsidR="00440280" w:rsidRPr="002129F8" w:rsidRDefault="00440280" w:rsidP="00440280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084" w:type="dxa"/>
          </w:tcPr>
          <w:p w14:paraId="1C43FCC6" w14:textId="77777777" w:rsidR="00440280" w:rsidRPr="002129F8" w:rsidRDefault="00440280" w:rsidP="0044028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ENG 1060</w:t>
            </w:r>
          </w:p>
        </w:tc>
        <w:tc>
          <w:tcPr>
            <w:tcW w:w="2773" w:type="dxa"/>
          </w:tcPr>
          <w:p w14:paraId="15286257" w14:textId="77777777" w:rsidR="00440280" w:rsidRPr="002129F8" w:rsidRDefault="2DFEF3B0" w:rsidP="2DFEF3B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Composition II</w:t>
            </w:r>
          </w:p>
        </w:tc>
        <w:tc>
          <w:tcPr>
            <w:tcW w:w="930" w:type="dxa"/>
          </w:tcPr>
          <w:p w14:paraId="5FCD5EC4" w14:textId="77777777" w:rsidR="00440280" w:rsidRPr="002129F8" w:rsidRDefault="00440280" w:rsidP="0044028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2129F8" w:rsidRPr="002129F8" w14:paraId="0F8D0253" w14:textId="77777777" w:rsidTr="002129F8">
        <w:tc>
          <w:tcPr>
            <w:tcW w:w="442" w:type="dxa"/>
          </w:tcPr>
          <w:p w14:paraId="6A05A809" w14:textId="12A8322B" w:rsidR="002129F8" w:rsidRPr="002129F8" w:rsidRDefault="00482EBA" w:rsidP="002129F8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2024" w:type="dxa"/>
          </w:tcPr>
          <w:p w14:paraId="68F81CA0" w14:textId="77777777" w:rsidR="002129F8" w:rsidRPr="002129F8" w:rsidRDefault="002129F8" w:rsidP="002129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ENG 1050</w:t>
            </w:r>
          </w:p>
        </w:tc>
        <w:tc>
          <w:tcPr>
            <w:tcW w:w="1455" w:type="dxa"/>
          </w:tcPr>
          <w:p w14:paraId="150F82D1" w14:textId="77777777" w:rsidR="002129F8" w:rsidRPr="002129F8" w:rsidRDefault="002129F8" w:rsidP="002129F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Composition I</w:t>
            </w:r>
          </w:p>
        </w:tc>
        <w:tc>
          <w:tcPr>
            <w:tcW w:w="794" w:type="dxa"/>
          </w:tcPr>
          <w:p w14:paraId="0B778152" w14:textId="77777777" w:rsidR="002129F8" w:rsidRPr="002129F8" w:rsidRDefault="002129F8" w:rsidP="002129F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317" w:type="dxa"/>
          </w:tcPr>
          <w:p w14:paraId="5A39BBE3" w14:textId="77777777" w:rsidR="002129F8" w:rsidRPr="002129F8" w:rsidRDefault="002129F8" w:rsidP="002129F8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084" w:type="dxa"/>
          </w:tcPr>
          <w:p w14:paraId="6415A7CA" w14:textId="477CFA68" w:rsidR="002129F8" w:rsidRPr="002129F8" w:rsidRDefault="002129F8" w:rsidP="002129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General Education</w:t>
            </w:r>
          </w:p>
        </w:tc>
        <w:tc>
          <w:tcPr>
            <w:tcW w:w="2773" w:type="dxa"/>
          </w:tcPr>
          <w:p w14:paraId="135501A7" w14:textId="209F5195" w:rsidR="002129F8" w:rsidRPr="002129F8" w:rsidRDefault="002129F8" w:rsidP="002129F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Literature</w:t>
            </w:r>
          </w:p>
        </w:tc>
        <w:tc>
          <w:tcPr>
            <w:tcW w:w="930" w:type="dxa"/>
          </w:tcPr>
          <w:p w14:paraId="7A036E3D" w14:textId="1B0986E4" w:rsidR="002129F8" w:rsidRPr="002129F8" w:rsidRDefault="002129F8" w:rsidP="002129F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2129F8" w:rsidRPr="002129F8" w14:paraId="58E92B59" w14:textId="77777777" w:rsidTr="002129F8">
        <w:tc>
          <w:tcPr>
            <w:tcW w:w="442" w:type="dxa"/>
          </w:tcPr>
          <w:p w14:paraId="41C8F396" w14:textId="77777777" w:rsidR="002129F8" w:rsidRPr="002129F8" w:rsidRDefault="002129F8" w:rsidP="002129F8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024" w:type="dxa"/>
          </w:tcPr>
          <w:p w14:paraId="1261307E" w14:textId="123D9DB4" w:rsidR="002129F8" w:rsidRPr="002129F8" w:rsidRDefault="002129F8" w:rsidP="002129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General Education</w:t>
            </w:r>
          </w:p>
          <w:p w14:paraId="0B6EC908" w14:textId="4788185F" w:rsidR="002129F8" w:rsidRPr="002129F8" w:rsidRDefault="002129F8" w:rsidP="002129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PSY 1010 recommended</w:t>
            </w:r>
          </w:p>
        </w:tc>
        <w:tc>
          <w:tcPr>
            <w:tcW w:w="1455" w:type="dxa"/>
          </w:tcPr>
          <w:p w14:paraId="067CC66A" w14:textId="4B04E405" w:rsidR="002129F8" w:rsidRPr="002129F8" w:rsidRDefault="002129F8" w:rsidP="002129F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Social Science</w:t>
            </w:r>
          </w:p>
        </w:tc>
        <w:tc>
          <w:tcPr>
            <w:tcW w:w="794" w:type="dxa"/>
          </w:tcPr>
          <w:p w14:paraId="68D9363B" w14:textId="77777777" w:rsidR="002129F8" w:rsidRPr="002129F8" w:rsidRDefault="002129F8" w:rsidP="002129F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317" w:type="dxa"/>
          </w:tcPr>
          <w:p w14:paraId="72A3D3EC" w14:textId="5788906C" w:rsidR="002129F8" w:rsidRPr="002129F8" w:rsidRDefault="002129F8" w:rsidP="002129F8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084" w:type="dxa"/>
          </w:tcPr>
          <w:p w14:paraId="3CE654D7" w14:textId="321CE40E" w:rsidR="002129F8" w:rsidRPr="002129F8" w:rsidRDefault="002129F8" w:rsidP="002129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 xml:space="preserve">General Education </w:t>
            </w:r>
            <w:r w:rsidRPr="002129F8">
              <w:rPr>
                <w:rFonts w:ascii="Times New Roman" w:hAnsi="Times New Roman" w:cs="Times New Roman"/>
                <w:sz w:val="18"/>
                <w:szCs w:val="18"/>
              </w:rPr>
              <w:br/>
            </w:r>
            <w:r w:rsidRPr="002129F8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GGY 1020 </w:t>
            </w: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recommended</w:t>
            </w:r>
          </w:p>
        </w:tc>
        <w:tc>
          <w:tcPr>
            <w:tcW w:w="2773" w:type="dxa"/>
          </w:tcPr>
          <w:p w14:paraId="61E37248" w14:textId="77777777" w:rsidR="002129F8" w:rsidRPr="002129F8" w:rsidRDefault="002129F8" w:rsidP="002129F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Social Science</w:t>
            </w:r>
          </w:p>
        </w:tc>
        <w:tc>
          <w:tcPr>
            <w:tcW w:w="930" w:type="dxa"/>
          </w:tcPr>
          <w:p w14:paraId="57AB7477" w14:textId="77777777" w:rsidR="002129F8" w:rsidRPr="002129F8" w:rsidRDefault="002129F8" w:rsidP="002129F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2129F8" w:rsidRPr="002129F8" w14:paraId="3FE5CFCF" w14:textId="77777777" w:rsidTr="002129F8">
        <w:tc>
          <w:tcPr>
            <w:tcW w:w="442" w:type="dxa"/>
          </w:tcPr>
          <w:p w14:paraId="0D0B940D" w14:textId="5C057434" w:rsidR="002129F8" w:rsidRPr="002129F8" w:rsidRDefault="00482EBA" w:rsidP="002129F8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2024" w:type="dxa"/>
          </w:tcPr>
          <w:p w14:paraId="4CBBF4BF" w14:textId="40A02DAF" w:rsidR="002129F8" w:rsidRPr="002129F8" w:rsidRDefault="002129F8" w:rsidP="002129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 xml:space="preserve">General Education </w:t>
            </w:r>
            <w:r w:rsidRPr="002129F8">
              <w:rPr>
                <w:rFonts w:ascii="Times New Roman" w:hAnsi="Times New Roman" w:cs="Times New Roman"/>
                <w:sz w:val="18"/>
                <w:szCs w:val="18"/>
              </w:rPr>
              <w:br/>
              <w:t xml:space="preserve">SOC </w:t>
            </w:r>
            <w:r w:rsidR="00482EBA">
              <w:rPr>
                <w:rFonts w:ascii="Times New Roman" w:hAnsi="Times New Roman" w:cs="Times New Roman"/>
                <w:sz w:val="18"/>
                <w:szCs w:val="18"/>
              </w:rPr>
              <w:t>2090</w:t>
            </w:r>
          </w:p>
          <w:p w14:paraId="27EC5956" w14:textId="6BA84987" w:rsidR="002129F8" w:rsidRPr="002129F8" w:rsidRDefault="002129F8" w:rsidP="002129F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55" w:type="dxa"/>
          </w:tcPr>
          <w:p w14:paraId="7321FFBE" w14:textId="6FA6E69E" w:rsidR="002129F8" w:rsidRPr="002129F8" w:rsidRDefault="002129F8" w:rsidP="002129F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Social Science</w:t>
            </w:r>
          </w:p>
        </w:tc>
        <w:tc>
          <w:tcPr>
            <w:tcW w:w="794" w:type="dxa"/>
          </w:tcPr>
          <w:p w14:paraId="297C039E" w14:textId="77777777" w:rsidR="002129F8" w:rsidRPr="002129F8" w:rsidRDefault="002129F8" w:rsidP="002129F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317" w:type="dxa"/>
          </w:tcPr>
          <w:p w14:paraId="0E27B00A" w14:textId="77777777" w:rsidR="002129F8" w:rsidRPr="002129F8" w:rsidRDefault="002129F8" w:rsidP="002129F8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084" w:type="dxa"/>
          </w:tcPr>
          <w:p w14:paraId="7F196318" w14:textId="77777777" w:rsidR="002129F8" w:rsidRPr="002129F8" w:rsidRDefault="002129F8" w:rsidP="002129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 xml:space="preserve">General Education </w:t>
            </w:r>
          </w:p>
          <w:p w14:paraId="3AF6C1CE" w14:textId="472D5A40" w:rsidR="002129F8" w:rsidRPr="002129F8" w:rsidRDefault="002129F8" w:rsidP="002129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HST 1010 or 1020</w:t>
            </w:r>
          </w:p>
          <w:p w14:paraId="708D8189" w14:textId="7BE9B2B6" w:rsidR="002129F8" w:rsidRPr="002129F8" w:rsidRDefault="002129F8" w:rsidP="002129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recommended</w:t>
            </w:r>
          </w:p>
        </w:tc>
        <w:tc>
          <w:tcPr>
            <w:tcW w:w="2773" w:type="dxa"/>
          </w:tcPr>
          <w:p w14:paraId="324E795A" w14:textId="6956B551" w:rsidR="002129F8" w:rsidRPr="002129F8" w:rsidRDefault="002129F8" w:rsidP="002129F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History</w:t>
            </w:r>
          </w:p>
        </w:tc>
        <w:tc>
          <w:tcPr>
            <w:tcW w:w="930" w:type="dxa"/>
          </w:tcPr>
          <w:p w14:paraId="56B20A0C" w14:textId="6D94119D" w:rsidR="002129F8" w:rsidRPr="002129F8" w:rsidRDefault="002129F8" w:rsidP="002129F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2129F8" w:rsidRPr="002129F8" w14:paraId="77886A77" w14:textId="77777777" w:rsidTr="002129F8">
        <w:tc>
          <w:tcPr>
            <w:tcW w:w="442" w:type="dxa"/>
          </w:tcPr>
          <w:p w14:paraId="60061E4C" w14:textId="343FC5BE" w:rsidR="002129F8" w:rsidRPr="002129F8" w:rsidRDefault="00482EBA" w:rsidP="002129F8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2024" w:type="dxa"/>
          </w:tcPr>
          <w:p w14:paraId="2601FDB1" w14:textId="1D7CB600" w:rsidR="002129F8" w:rsidRPr="002129F8" w:rsidRDefault="002129F8" w:rsidP="002129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General Education</w:t>
            </w:r>
            <w:r w:rsidRPr="002129F8">
              <w:rPr>
                <w:rFonts w:ascii="Times New Roman" w:hAnsi="Times New Roman" w:cs="Times New Roman"/>
                <w:sz w:val="18"/>
                <w:szCs w:val="18"/>
              </w:rPr>
              <w:br/>
              <w:t xml:space="preserve">ART/MUS/THE </w:t>
            </w:r>
          </w:p>
        </w:tc>
        <w:tc>
          <w:tcPr>
            <w:tcW w:w="1455" w:type="dxa"/>
          </w:tcPr>
          <w:p w14:paraId="07655D7D" w14:textId="03C6F336" w:rsidR="002129F8" w:rsidRPr="002129F8" w:rsidRDefault="002129F8" w:rsidP="002129F8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 xml:space="preserve">Fine Art  </w:t>
            </w:r>
          </w:p>
        </w:tc>
        <w:tc>
          <w:tcPr>
            <w:tcW w:w="794" w:type="dxa"/>
          </w:tcPr>
          <w:p w14:paraId="2A2176D0" w14:textId="77777777" w:rsidR="002129F8" w:rsidRPr="002129F8" w:rsidRDefault="002129F8" w:rsidP="002129F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317" w:type="dxa"/>
          </w:tcPr>
          <w:p w14:paraId="44EAFD9C" w14:textId="77777777" w:rsidR="002129F8" w:rsidRPr="002129F8" w:rsidRDefault="002129F8" w:rsidP="002129F8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084" w:type="dxa"/>
          </w:tcPr>
          <w:p w14:paraId="5A8B7742" w14:textId="2375D4A6" w:rsidR="002129F8" w:rsidRPr="002129F8" w:rsidRDefault="002129F8" w:rsidP="002129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General Education</w:t>
            </w:r>
          </w:p>
        </w:tc>
        <w:tc>
          <w:tcPr>
            <w:tcW w:w="2773" w:type="dxa"/>
          </w:tcPr>
          <w:p w14:paraId="6FAE3430" w14:textId="14151D4D" w:rsidR="002129F8" w:rsidRPr="002129F8" w:rsidRDefault="002129F8" w:rsidP="002129F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Physical Education</w:t>
            </w:r>
          </w:p>
        </w:tc>
        <w:tc>
          <w:tcPr>
            <w:tcW w:w="930" w:type="dxa"/>
          </w:tcPr>
          <w:p w14:paraId="3C1ED14B" w14:textId="792CDB8F" w:rsidR="002129F8" w:rsidRPr="002129F8" w:rsidRDefault="002129F8" w:rsidP="002129F8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</w:tr>
      <w:tr w:rsidR="002129F8" w:rsidRPr="002129F8" w14:paraId="416B0CFA" w14:textId="77777777" w:rsidTr="002129F8">
        <w:tc>
          <w:tcPr>
            <w:tcW w:w="442" w:type="dxa"/>
          </w:tcPr>
          <w:p w14:paraId="4B94D5A5" w14:textId="529188F3" w:rsidR="002129F8" w:rsidRPr="002129F8" w:rsidRDefault="00482EBA" w:rsidP="002129F8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2024" w:type="dxa"/>
          </w:tcPr>
          <w:p w14:paraId="038AAED6" w14:textId="787C45E0" w:rsidR="002129F8" w:rsidRPr="002129F8" w:rsidRDefault="002129F8" w:rsidP="002129F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General Education</w:t>
            </w:r>
            <w:r w:rsidRPr="002129F8">
              <w:rPr>
                <w:rFonts w:ascii="Times New Roman" w:hAnsi="Times New Roman" w:cs="Times New Roman"/>
                <w:sz w:val="18"/>
                <w:szCs w:val="18"/>
              </w:rPr>
              <w:br/>
            </w:r>
            <w:r w:rsidR="00482EBA">
              <w:rPr>
                <w:rFonts w:ascii="Times New Roman" w:hAnsi="Times New Roman" w:cs="Times New Roman"/>
                <w:sz w:val="18"/>
                <w:szCs w:val="18"/>
              </w:rPr>
              <w:t>ENV 1100</w:t>
            </w:r>
          </w:p>
          <w:p w14:paraId="37CA6A5F" w14:textId="613C22F5" w:rsidR="002129F8" w:rsidRPr="002129F8" w:rsidRDefault="002129F8" w:rsidP="002129F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55" w:type="dxa"/>
          </w:tcPr>
          <w:p w14:paraId="3DEEC669" w14:textId="5938EDA1" w:rsidR="002129F8" w:rsidRPr="002129F8" w:rsidRDefault="002129F8" w:rsidP="002129F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Science</w:t>
            </w:r>
          </w:p>
        </w:tc>
        <w:tc>
          <w:tcPr>
            <w:tcW w:w="794" w:type="dxa"/>
          </w:tcPr>
          <w:p w14:paraId="54A90BE3" w14:textId="77777777" w:rsidR="002129F8" w:rsidRPr="002129F8" w:rsidRDefault="002129F8" w:rsidP="002129F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317" w:type="dxa"/>
          </w:tcPr>
          <w:p w14:paraId="3656B9AB" w14:textId="77777777" w:rsidR="002129F8" w:rsidRPr="002129F8" w:rsidRDefault="002129F8" w:rsidP="008F77CA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084" w:type="dxa"/>
          </w:tcPr>
          <w:p w14:paraId="4FBB496F" w14:textId="7D93AE8B" w:rsidR="002129F8" w:rsidRPr="002129F8" w:rsidRDefault="002129F8" w:rsidP="008F77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General Education</w:t>
            </w:r>
            <w:r w:rsidRPr="002129F8">
              <w:rPr>
                <w:rFonts w:ascii="Times New Roman" w:hAnsi="Times New Roman" w:cs="Times New Roman"/>
                <w:sz w:val="18"/>
                <w:szCs w:val="18"/>
              </w:rPr>
              <w:br/>
              <w:t>GLY 1150 &amp; lab (1)  GLYL</w:t>
            </w:r>
            <w:r w:rsidR="008F77C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 xml:space="preserve">1150 </w:t>
            </w:r>
            <w:r w:rsidRPr="002129F8">
              <w:rPr>
                <w:rFonts w:ascii="Times New Roman" w:hAnsi="Times New Roman" w:cs="Times New Roman"/>
                <w:sz w:val="18"/>
                <w:szCs w:val="18"/>
              </w:rPr>
              <w:br/>
              <w:t>recommended</w:t>
            </w:r>
          </w:p>
        </w:tc>
        <w:tc>
          <w:tcPr>
            <w:tcW w:w="2773" w:type="dxa"/>
          </w:tcPr>
          <w:p w14:paraId="45FB0818" w14:textId="0EB1F8A6" w:rsidR="002129F8" w:rsidRPr="002129F8" w:rsidRDefault="002129F8" w:rsidP="002129F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Science</w:t>
            </w:r>
          </w:p>
        </w:tc>
        <w:tc>
          <w:tcPr>
            <w:tcW w:w="930" w:type="dxa"/>
          </w:tcPr>
          <w:p w14:paraId="73999762" w14:textId="68D880D3" w:rsidR="002129F8" w:rsidRPr="002129F8" w:rsidRDefault="002129F8" w:rsidP="002129F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3 (1)</w:t>
            </w:r>
          </w:p>
        </w:tc>
      </w:tr>
      <w:tr w:rsidR="002129F8" w:rsidRPr="00EE1D8D" w14:paraId="002D7C3D" w14:textId="77777777" w:rsidTr="002129F8">
        <w:trPr>
          <w:trHeight w:val="215"/>
        </w:trPr>
        <w:tc>
          <w:tcPr>
            <w:tcW w:w="3921" w:type="dxa"/>
            <w:gridSpan w:val="3"/>
          </w:tcPr>
          <w:p w14:paraId="20513128" w14:textId="77777777" w:rsidR="002129F8" w:rsidRPr="002129F8" w:rsidRDefault="002129F8" w:rsidP="002129F8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Total Credits </w:t>
            </w:r>
          </w:p>
        </w:tc>
        <w:tc>
          <w:tcPr>
            <w:tcW w:w="794" w:type="dxa"/>
          </w:tcPr>
          <w:p w14:paraId="0EB5E791" w14:textId="77777777" w:rsidR="002129F8" w:rsidRPr="002129F8" w:rsidRDefault="002129F8" w:rsidP="002129F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</w:p>
        </w:tc>
        <w:tc>
          <w:tcPr>
            <w:tcW w:w="317" w:type="dxa"/>
          </w:tcPr>
          <w:p w14:paraId="049F31CB" w14:textId="77777777" w:rsidR="002129F8" w:rsidRPr="002129F8" w:rsidRDefault="002129F8" w:rsidP="002129F8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4857" w:type="dxa"/>
            <w:gridSpan w:val="2"/>
          </w:tcPr>
          <w:p w14:paraId="2384CC17" w14:textId="77777777" w:rsidR="002129F8" w:rsidRPr="002129F8" w:rsidRDefault="002129F8" w:rsidP="002129F8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Total Credits </w:t>
            </w:r>
          </w:p>
        </w:tc>
        <w:tc>
          <w:tcPr>
            <w:tcW w:w="930" w:type="dxa"/>
          </w:tcPr>
          <w:p w14:paraId="632BF140" w14:textId="6F4CE61B" w:rsidR="002129F8" w:rsidRPr="00EE1D8D" w:rsidRDefault="002129F8" w:rsidP="002129F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16/17</w:t>
            </w:r>
          </w:p>
        </w:tc>
      </w:tr>
    </w:tbl>
    <w:p w14:paraId="5187469D" w14:textId="77777777" w:rsidR="002129F8" w:rsidRDefault="2DFEF3B0" w:rsidP="002129F8">
      <w:pPr>
        <w:spacing w:after="0"/>
        <w:rPr>
          <w:rFonts w:ascii="Times New Roman" w:eastAsia="Times New Roman" w:hAnsi="Times New Roman" w:cs="Times New Roman"/>
          <w:sz w:val="18"/>
          <w:szCs w:val="18"/>
        </w:rPr>
      </w:pPr>
      <w:r w:rsidRPr="2DFEF3B0">
        <w:rPr>
          <w:rFonts w:ascii="Times New Roman" w:eastAsia="Times New Roman" w:hAnsi="Times New Roman" w:cs="Times New Roman"/>
          <w:sz w:val="18"/>
          <w:szCs w:val="18"/>
        </w:rPr>
        <w:t xml:space="preserve">✅ </w:t>
      </w:r>
      <w:r w:rsidR="002129F8" w:rsidRPr="002129F8">
        <w:rPr>
          <w:rFonts w:ascii="Times New Roman" w:eastAsia="Times New Roman" w:hAnsi="Times New Roman" w:cs="Times New Roman"/>
          <w:sz w:val="18"/>
          <w:szCs w:val="18"/>
        </w:rPr>
        <w:t>Keep your grades up – you need a 2.7 GPA for Educator Preparation Program (EPP) Admission</w:t>
      </w:r>
      <w:r>
        <w:br/>
      </w:r>
      <w:r w:rsidRPr="2DFEF3B0">
        <w:rPr>
          <w:rFonts w:ascii="Times New Roman" w:eastAsia="Times New Roman" w:hAnsi="Times New Roman" w:cs="Times New Roman"/>
          <w:sz w:val="18"/>
          <w:szCs w:val="18"/>
        </w:rPr>
        <w:t xml:space="preserve">✅ </w:t>
      </w:r>
      <w:r w:rsidR="002129F8" w:rsidRPr="002129F8">
        <w:rPr>
          <w:rFonts w:ascii="Times New Roman" w:eastAsia="Times New Roman" w:hAnsi="Times New Roman" w:cs="Times New Roman"/>
          <w:sz w:val="18"/>
          <w:szCs w:val="18"/>
        </w:rPr>
        <w:t>Get involved on campus</w:t>
      </w:r>
      <w:r w:rsidR="002129F8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</w:p>
    <w:p w14:paraId="550561E6" w14:textId="048DC756" w:rsidR="2DFEF3B0" w:rsidRDefault="2DFEF3B0" w:rsidP="002129F8">
      <w:pPr>
        <w:spacing w:after="0"/>
        <w:rPr>
          <w:rFonts w:ascii="Times New Roman" w:eastAsia="Times New Roman" w:hAnsi="Times New Roman" w:cs="Times New Roman"/>
          <w:sz w:val="18"/>
          <w:szCs w:val="18"/>
        </w:rPr>
      </w:pPr>
      <w:r w:rsidRPr="2DFEF3B0">
        <w:rPr>
          <w:rFonts w:ascii="Segoe UI Emoji" w:eastAsia="Times New Roman" w:hAnsi="Segoe UI Emoji" w:cs="Segoe UI Emoji"/>
          <w:sz w:val="18"/>
          <w:szCs w:val="18"/>
        </w:rPr>
        <w:t>✅</w:t>
      </w:r>
      <w:r w:rsidRPr="2DFEF3B0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2129F8" w:rsidRPr="002129F8">
        <w:rPr>
          <w:rFonts w:ascii="Times New Roman" w:eastAsia="Times New Roman" w:hAnsi="Times New Roman" w:cs="Times New Roman"/>
          <w:sz w:val="18"/>
          <w:szCs w:val="18"/>
        </w:rPr>
        <w:t>Attend Majors' Meeting &amp; Meet with your advisor</w:t>
      </w:r>
    </w:p>
    <w:tbl>
      <w:tblPr>
        <w:tblStyle w:val="TableGrid"/>
        <w:tblW w:w="10945" w:type="dxa"/>
        <w:tblLook w:val="04A0" w:firstRow="1" w:lastRow="0" w:firstColumn="1" w:lastColumn="0" w:noHBand="0" w:noVBand="1"/>
      </w:tblPr>
      <w:tblGrid>
        <w:gridCol w:w="346"/>
        <w:gridCol w:w="1699"/>
        <w:gridCol w:w="1842"/>
        <w:gridCol w:w="792"/>
        <w:gridCol w:w="346"/>
        <w:gridCol w:w="2644"/>
        <w:gridCol w:w="2256"/>
        <w:gridCol w:w="1020"/>
      </w:tblGrid>
      <w:tr w:rsidR="0077149A" w:rsidRPr="002129F8" w14:paraId="43B6C784" w14:textId="77777777" w:rsidTr="75706779">
        <w:tc>
          <w:tcPr>
            <w:tcW w:w="10945" w:type="dxa"/>
            <w:gridSpan w:val="8"/>
          </w:tcPr>
          <w:p w14:paraId="6E40486E" w14:textId="77777777" w:rsidR="0077149A" w:rsidRPr="002129F8" w:rsidRDefault="0077149A" w:rsidP="0077149A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b/>
                <w:sz w:val="18"/>
                <w:szCs w:val="18"/>
              </w:rPr>
              <w:t>Sophomore Year</w:t>
            </w:r>
          </w:p>
        </w:tc>
      </w:tr>
      <w:tr w:rsidR="0077149A" w:rsidRPr="002129F8" w14:paraId="08138E02" w14:textId="77777777" w:rsidTr="002129F8">
        <w:tc>
          <w:tcPr>
            <w:tcW w:w="4686" w:type="dxa"/>
            <w:gridSpan w:val="4"/>
          </w:tcPr>
          <w:p w14:paraId="46D7BDEC" w14:textId="77777777" w:rsidR="0077149A" w:rsidRPr="002129F8" w:rsidRDefault="0077149A" w:rsidP="0077149A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b/>
                <w:sz w:val="18"/>
                <w:szCs w:val="18"/>
              </w:rPr>
              <w:t>Fall</w:t>
            </w:r>
          </w:p>
        </w:tc>
        <w:tc>
          <w:tcPr>
            <w:tcW w:w="6259" w:type="dxa"/>
            <w:gridSpan w:val="4"/>
          </w:tcPr>
          <w:p w14:paraId="5AB8B5D1" w14:textId="77777777" w:rsidR="0077149A" w:rsidRPr="002129F8" w:rsidRDefault="0077149A" w:rsidP="0077149A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b/>
                <w:sz w:val="18"/>
                <w:szCs w:val="18"/>
              </w:rPr>
              <w:t>Spring</w:t>
            </w:r>
          </w:p>
        </w:tc>
      </w:tr>
      <w:tr w:rsidR="0077149A" w:rsidRPr="002129F8" w14:paraId="67F776CE" w14:textId="77777777" w:rsidTr="002129F8">
        <w:tc>
          <w:tcPr>
            <w:tcW w:w="347" w:type="dxa"/>
          </w:tcPr>
          <w:p w14:paraId="4101652C" w14:textId="77777777" w:rsidR="0077149A" w:rsidRPr="002129F8" w:rsidRDefault="0077149A" w:rsidP="0077149A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704" w:type="dxa"/>
          </w:tcPr>
          <w:p w14:paraId="4F3F1250" w14:textId="77777777" w:rsidR="0077149A" w:rsidRPr="002129F8" w:rsidRDefault="0077149A" w:rsidP="007714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Course Number</w:t>
            </w:r>
          </w:p>
        </w:tc>
        <w:tc>
          <w:tcPr>
            <w:tcW w:w="1843" w:type="dxa"/>
          </w:tcPr>
          <w:p w14:paraId="379B6E7E" w14:textId="77777777" w:rsidR="0077149A" w:rsidRPr="002129F8" w:rsidRDefault="0077149A" w:rsidP="007714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Course Title</w:t>
            </w:r>
          </w:p>
        </w:tc>
        <w:tc>
          <w:tcPr>
            <w:tcW w:w="792" w:type="dxa"/>
          </w:tcPr>
          <w:p w14:paraId="24735EFE" w14:textId="77777777" w:rsidR="0077149A" w:rsidRPr="002129F8" w:rsidRDefault="0077149A" w:rsidP="007714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Credits</w:t>
            </w:r>
          </w:p>
        </w:tc>
        <w:tc>
          <w:tcPr>
            <w:tcW w:w="317" w:type="dxa"/>
          </w:tcPr>
          <w:p w14:paraId="4B99056E" w14:textId="77777777" w:rsidR="0077149A" w:rsidRPr="002129F8" w:rsidRDefault="0077149A" w:rsidP="007714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55" w:type="dxa"/>
          </w:tcPr>
          <w:p w14:paraId="32F2BE97" w14:textId="77777777" w:rsidR="0077149A" w:rsidRPr="002129F8" w:rsidRDefault="0077149A" w:rsidP="007714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Course Number</w:t>
            </w:r>
          </w:p>
        </w:tc>
        <w:tc>
          <w:tcPr>
            <w:tcW w:w="2265" w:type="dxa"/>
          </w:tcPr>
          <w:p w14:paraId="7BBF3423" w14:textId="77777777" w:rsidR="0077149A" w:rsidRPr="002129F8" w:rsidRDefault="0077149A" w:rsidP="007714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Course Title</w:t>
            </w:r>
          </w:p>
        </w:tc>
        <w:tc>
          <w:tcPr>
            <w:tcW w:w="1022" w:type="dxa"/>
          </w:tcPr>
          <w:p w14:paraId="674F9DC0" w14:textId="77777777" w:rsidR="0077149A" w:rsidRPr="002129F8" w:rsidRDefault="0077149A" w:rsidP="007714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Credits</w:t>
            </w:r>
          </w:p>
        </w:tc>
      </w:tr>
      <w:tr w:rsidR="0058212E" w:rsidRPr="002129F8" w14:paraId="651AF6D2" w14:textId="77777777" w:rsidTr="002129F8">
        <w:tc>
          <w:tcPr>
            <w:tcW w:w="347" w:type="dxa"/>
          </w:tcPr>
          <w:p w14:paraId="1299C43A" w14:textId="4E24EFA7" w:rsidR="0058212E" w:rsidRPr="002129F8" w:rsidRDefault="0058212E" w:rsidP="0058212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704" w:type="dxa"/>
          </w:tcPr>
          <w:p w14:paraId="3E8F7446" w14:textId="5DC5A601" w:rsidR="0058212E" w:rsidRPr="002129F8" w:rsidRDefault="2F5E8357" w:rsidP="2F5E835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MAT 1050</w:t>
            </w:r>
          </w:p>
        </w:tc>
        <w:tc>
          <w:tcPr>
            <w:tcW w:w="1843" w:type="dxa"/>
          </w:tcPr>
          <w:p w14:paraId="35735F61" w14:textId="4B1B9C3F" w:rsidR="0058212E" w:rsidRPr="002129F8" w:rsidRDefault="2DFEF3B0" w:rsidP="2DFEF3B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Intro to College Math (for Education Majors)</w:t>
            </w:r>
          </w:p>
        </w:tc>
        <w:tc>
          <w:tcPr>
            <w:tcW w:w="792" w:type="dxa"/>
          </w:tcPr>
          <w:p w14:paraId="1B4AAD78" w14:textId="77777777" w:rsidR="0058212E" w:rsidRPr="002129F8" w:rsidRDefault="0058212E" w:rsidP="0058212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317" w:type="dxa"/>
          </w:tcPr>
          <w:p w14:paraId="4DDBEF00" w14:textId="77777777" w:rsidR="0058212E" w:rsidRPr="002129F8" w:rsidRDefault="0058212E" w:rsidP="0058212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655" w:type="dxa"/>
          </w:tcPr>
          <w:p w14:paraId="5287BF1C" w14:textId="22CE9C6A" w:rsidR="0058212E" w:rsidRPr="002129F8" w:rsidRDefault="2DFEF3B0" w:rsidP="2DFEF3B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ELE 2040</w:t>
            </w:r>
          </w:p>
          <w:p w14:paraId="1472026E" w14:textId="32FE310F" w:rsidR="0058212E" w:rsidRPr="002129F8" w:rsidRDefault="2DFEF3B0" w:rsidP="2DFEF3B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2.7 GPA prerequisite</w:t>
            </w:r>
          </w:p>
        </w:tc>
        <w:tc>
          <w:tcPr>
            <w:tcW w:w="2265" w:type="dxa"/>
          </w:tcPr>
          <w:p w14:paraId="7CC1D811" w14:textId="562596D4" w:rsidR="0058212E" w:rsidRPr="002129F8" w:rsidRDefault="2DFEF3B0" w:rsidP="2DFEF3B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Teaching Practices and Curriculum</w:t>
            </w:r>
          </w:p>
        </w:tc>
        <w:tc>
          <w:tcPr>
            <w:tcW w:w="1022" w:type="dxa"/>
          </w:tcPr>
          <w:p w14:paraId="5139319E" w14:textId="77777777" w:rsidR="0058212E" w:rsidRPr="002129F8" w:rsidRDefault="0058212E" w:rsidP="0058212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58212E" w:rsidRPr="002129F8" w14:paraId="36EF3720" w14:textId="77777777" w:rsidTr="002129F8">
        <w:tc>
          <w:tcPr>
            <w:tcW w:w="347" w:type="dxa"/>
          </w:tcPr>
          <w:p w14:paraId="3461D779" w14:textId="77777777" w:rsidR="0058212E" w:rsidRPr="002129F8" w:rsidRDefault="0058212E" w:rsidP="0058212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704" w:type="dxa"/>
          </w:tcPr>
          <w:p w14:paraId="7CCEFAC8" w14:textId="77777777" w:rsidR="0058212E" w:rsidRPr="002129F8" w:rsidRDefault="0058212E" w:rsidP="0058212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 xml:space="preserve">General Education </w:t>
            </w:r>
          </w:p>
        </w:tc>
        <w:tc>
          <w:tcPr>
            <w:tcW w:w="1843" w:type="dxa"/>
          </w:tcPr>
          <w:p w14:paraId="1E211456" w14:textId="77777777" w:rsidR="0058212E" w:rsidRPr="002129F8" w:rsidRDefault="2DFEF3B0" w:rsidP="2DFEF3B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Physical Education</w:t>
            </w:r>
          </w:p>
        </w:tc>
        <w:tc>
          <w:tcPr>
            <w:tcW w:w="792" w:type="dxa"/>
          </w:tcPr>
          <w:p w14:paraId="249FAAB8" w14:textId="77777777" w:rsidR="0058212E" w:rsidRPr="002129F8" w:rsidRDefault="0058212E" w:rsidP="0058212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17" w:type="dxa"/>
          </w:tcPr>
          <w:p w14:paraId="3CF2D8B6" w14:textId="77777777" w:rsidR="0058212E" w:rsidRPr="002129F8" w:rsidRDefault="0058212E" w:rsidP="0058212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655" w:type="dxa"/>
          </w:tcPr>
          <w:p w14:paraId="77D9E3CE" w14:textId="7ED5743E" w:rsidR="0058212E" w:rsidRPr="002129F8" w:rsidRDefault="2DFEF3B0" w:rsidP="2DFEF3B0">
            <w:pPr>
              <w:spacing w:after="160" w:line="259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RDG 2000</w:t>
            </w:r>
          </w:p>
          <w:p w14:paraId="25976B2B" w14:textId="64667EFC" w:rsidR="0058212E" w:rsidRPr="002129F8" w:rsidRDefault="0058212E" w:rsidP="2DFEF3B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65" w:type="dxa"/>
          </w:tcPr>
          <w:p w14:paraId="15538894" w14:textId="6FD60BAF" w:rsidR="0058212E" w:rsidRPr="002129F8" w:rsidRDefault="2DFEF3B0" w:rsidP="2DFEF3B0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Reading Foundations and Language Acquisition</w:t>
            </w:r>
          </w:p>
        </w:tc>
        <w:tc>
          <w:tcPr>
            <w:tcW w:w="1022" w:type="dxa"/>
          </w:tcPr>
          <w:p w14:paraId="3B3C4372" w14:textId="77777777" w:rsidR="0058212E" w:rsidRPr="002129F8" w:rsidRDefault="0058212E" w:rsidP="0058212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2129F8" w:rsidRPr="002129F8" w14:paraId="1FDA81B9" w14:textId="77777777" w:rsidTr="002129F8">
        <w:tc>
          <w:tcPr>
            <w:tcW w:w="347" w:type="dxa"/>
          </w:tcPr>
          <w:p w14:paraId="0FB78278" w14:textId="77777777" w:rsidR="002129F8" w:rsidRPr="002129F8" w:rsidRDefault="002129F8" w:rsidP="002129F8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704" w:type="dxa"/>
          </w:tcPr>
          <w:p w14:paraId="504F2AE8" w14:textId="637CFBCD" w:rsidR="002129F8" w:rsidRPr="002129F8" w:rsidRDefault="002129F8" w:rsidP="002129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 xml:space="preserve">General Education </w:t>
            </w:r>
          </w:p>
        </w:tc>
        <w:tc>
          <w:tcPr>
            <w:tcW w:w="1843" w:type="dxa"/>
          </w:tcPr>
          <w:p w14:paraId="05DD4327" w14:textId="4CD4D5B1" w:rsidR="002129F8" w:rsidRPr="002129F8" w:rsidRDefault="002129F8" w:rsidP="002129F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Philosophy/Religion</w:t>
            </w:r>
          </w:p>
        </w:tc>
        <w:tc>
          <w:tcPr>
            <w:tcW w:w="792" w:type="dxa"/>
          </w:tcPr>
          <w:p w14:paraId="11CE27A1" w14:textId="1C16C88F" w:rsidR="002129F8" w:rsidRPr="002129F8" w:rsidRDefault="002129F8" w:rsidP="002129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317" w:type="dxa"/>
          </w:tcPr>
          <w:p w14:paraId="1FC39945" w14:textId="1F84FB96" w:rsidR="002129F8" w:rsidRPr="002129F8" w:rsidRDefault="00482EBA" w:rsidP="002129F8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X</w:t>
            </w:r>
          </w:p>
        </w:tc>
        <w:tc>
          <w:tcPr>
            <w:tcW w:w="2655" w:type="dxa"/>
          </w:tcPr>
          <w:p w14:paraId="4A271AD7" w14:textId="77777777" w:rsidR="002129F8" w:rsidRPr="002129F8" w:rsidRDefault="002129F8" w:rsidP="002129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 xml:space="preserve">General Education </w:t>
            </w:r>
          </w:p>
          <w:p w14:paraId="473DA7FC" w14:textId="3D8D251D" w:rsidR="002129F8" w:rsidRPr="002129F8" w:rsidRDefault="00482EBA" w:rsidP="002129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CN 1000</w:t>
            </w:r>
          </w:p>
        </w:tc>
        <w:tc>
          <w:tcPr>
            <w:tcW w:w="2265" w:type="dxa"/>
          </w:tcPr>
          <w:p w14:paraId="2643E060" w14:textId="77777777" w:rsidR="002129F8" w:rsidRPr="002129F8" w:rsidRDefault="002129F8" w:rsidP="002129F8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eastAsia="Times New Roman" w:hAnsi="Times New Roman" w:cs="Times New Roman"/>
                <w:sz w:val="18"/>
                <w:szCs w:val="18"/>
              </w:rPr>
              <w:t>Elective</w:t>
            </w:r>
          </w:p>
          <w:p w14:paraId="3EC28B17" w14:textId="6AD59A15" w:rsidR="002129F8" w:rsidRPr="002129F8" w:rsidRDefault="002129F8" w:rsidP="002129F8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2" w:type="dxa"/>
          </w:tcPr>
          <w:p w14:paraId="18A26C19" w14:textId="434FF04E" w:rsidR="002129F8" w:rsidRPr="002129F8" w:rsidRDefault="002129F8" w:rsidP="002129F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2129F8" w:rsidRPr="002129F8" w14:paraId="4C903EBD" w14:textId="77777777" w:rsidTr="002129F8">
        <w:trPr>
          <w:trHeight w:val="404"/>
        </w:trPr>
        <w:tc>
          <w:tcPr>
            <w:tcW w:w="347" w:type="dxa"/>
          </w:tcPr>
          <w:p w14:paraId="0562CB0E" w14:textId="77777777" w:rsidR="002129F8" w:rsidRPr="002129F8" w:rsidRDefault="002129F8" w:rsidP="002129F8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704" w:type="dxa"/>
          </w:tcPr>
          <w:p w14:paraId="7873F580" w14:textId="77777777" w:rsidR="002129F8" w:rsidRPr="002129F8" w:rsidRDefault="002129F8" w:rsidP="002129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EDN 2100</w:t>
            </w:r>
          </w:p>
          <w:p w14:paraId="1FE44441" w14:textId="139E2D9B" w:rsidR="002129F8" w:rsidRPr="002129F8" w:rsidRDefault="002129F8" w:rsidP="002129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 xml:space="preserve">2.7 GPA &amp; 15 hrs.  prerequisite </w:t>
            </w:r>
          </w:p>
        </w:tc>
        <w:tc>
          <w:tcPr>
            <w:tcW w:w="1843" w:type="dxa"/>
          </w:tcPr>
          <w:p w14:paraId="364861C2" w14:textId="77777777" w:rsidR="002129F8" w:rsidRPr="002129F8" w:rsidRDefault="002129F8" w:rsidP="002129F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Introduction to Education</w:t>
            </w:r>
          </w:p>
          <w:p w14:paraId="6FFD8311" w14:textId="1126AAE5" w:rsidR="002129F8" w:rsidRPr="002129F8" w:rsidRDefault="002129F8" w:rsidP="002129F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92" w:type="dxa"/>
          </w:tcPr>
          <w:p w14:paraId="51B6E75B" w14:textId="11DB3023" w:rsidR="002129F8" w:rsidRPr="002129F8" w:rsidRDefault="002129F8" w:rsidP="002129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317" w:type="dxa"/>
          </w:tcPr>
          <w:p w14:paraId="34CE0A41" w14:textId="7D981878" w:rsidR="002129F8" w:rsidRPr="002129F8" w:rsidRDefault="002129F8" w:rsidP="002129F8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655" w:type="dxa"/>
          </w:tcPr>
          <w:p w14:paraId="3FD9B2C3" w14:textId="77777777" w:rsidR="002129F8" w:rsidRPr="002129F8" w:rsidRDefault="002129F8" w:rsidP="002129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 xml:space="preserve">General Education </w:t>
            </w:r>
          </w:p>
          <w:p w14:paraId="1D373BAB" w14:textId="207732E6" w:rsidR="002129F8" w:rsidRPr="002129F8" w:rsidRDefault="002129F8" w:rsidP="002129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MAT 1070 recommended </w:t>
            </w:r>
          </w:p>
        </w:tc>
        <w:tc>
          <w:tcPr>
            <w:tcW w:w="2265" w:type="dxa"/>
          </w:tcPr>
          <w:p w14:paraId="496B2B19" w14:textId="2231BD45" w:rsidR="002129F8" w:rsidRPr="002129F8" w:rsidRDefault="002129F8" w:rsidP="002129F8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eastAsia="Times New Roman" w:hAnsi="Times New Roman" w:cs="Times New Roman"/>
                <w:sz w:val="18"/>
                <w:szCs w:val="18"/>
              </w:rPr>
              <w:t>Elective</w:t>
            </w:r>
          </w:p>
          <w:p w14:paraId="61014D6E" w14:textId="5B699C25" w:rsidR="002129F8" w:rsidRPr="002129F8" w:rsidRDefault="002129F8" w:rsidP="002129F8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2" w:type="dxa"/>
          </w:tcPr>
          <w:p w14:paraId="16517A15" w14:textId="77777777" w:rsidR="002129F8" w:rsidRPr="002129F8" w:rsidRDefault="002129F8" w:rsidP="002129F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2129F8" w:rsidRPr="002129F8" w14:paraId="344EFAC2" w14:textId="77777777" w:rsidTr="002129F8">
        <w:tc>
          <w:tcPr>
            <w:tcW w:w="347" w:type="dxa"/>
          </w:tcPr>
          <w:p w14:paraId="62EBF3C5" w14:textId="77777777" w:rsidR="002129F8" w:rsidRPr="002129F8" w:rsidRDefault="002129F8" w:rsidP="002129F8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704" w:type="dxa"/>
          </w:tcPr>
          <w:p w14:paraId="77130471" w14:textId="42320329" w:rsidR="002129F8" w:rsidRPr="002129F8" w:rsidRDefault="002129F8" w:rsidP="002129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ELE 2010</w:t>
            </w:r>
          </w:p>
          <w:p w14:paraId="1EAAAB14" w14:textId="0480D70F" w:rsidR="002129F8" w:rsidRPr="002129F8" w:rsidRDefault="002129F8" w:rsidP="002129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2.7 GPA &amp; 15 hrs. prerequisite</w:t>
            </w:r>
          </w:p>
        </w:tc>
        <w:tc>
          <w:tcPr>
            <w:tcW w:w="1843" w:type="dxa"/>
          </w:tcPr>
          <w:p w14:paraId="15A7B844" w14:textId="0C5D322A" w:rsidR="002129F8" w:rsidRPr="002129F8" w:rsidRDefault="002129F8" w:rsidP="002129F8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Child Development and Cultural Dynamics</w:t>
            </w:r>
          </w:p>
        </w:tc>
        <w:tc>
          <w:tcPr>
            <w:tcW w:w="792" w:type="dxa"/>
          </w:tcPr>
          <w:p w14:paraId="214CC84A" w14:textId="77777777" w:rsidR="002129F8" w:rsidRPr="002129F8" w:rsidRDefault="002129F8" w:rsidP="002129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317" w:type="dxa"/>
          </w:tcPr>
          <w:p w14:paraId="6D98A12B" w14:textId="77777777" w:rsidR="002129F8" w:rsidRPr="002129F8" w:rsidRDefault="002129F8" w:rsidP="002129F8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655" w:type="dxa"/>
          </w:tcPr>
          <w:p w14:paraId="0D257A48" w14:textId="65A73A04" w:rsidR="002129F8" w:rsidRPr="002129F8" w:rsidRDefault="002129F8" w:rsidP="002129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ECE 2030 </w:t>
            </w:r>
          </w:p>
        </w:tc>
        <w:tc>
          <w:tcPr>
            <w:tcW w:w="2265" w:type="dxa"/>
          </w:tcPr>
          <w:p w14:paraId="2946DB82" w14:textId="588E36D1" w:rsidR="002129F8" w:rsidRPr="002129F8" w:rsidRDefault="002129F8" w:rsidP="002129F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he Developing Young Child</w:t>
            </w:r>
          </w:p>
        </w:tc>
        <w:tc>
          <w:tcPr>
            <w:tcW w:w="1022" w:type="dxa"/>
          </w:tcPr>
          <w:p w14:paraId="28F3F337" w14:textId="77777777" w:rsidR="002129F8" w:rsidRPr="002129F8" w:rsidRDefault="002129F8" w:rsidP="002129F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2129F8" w:rsidRPr="002129F8" w14:paraId="10281E45" w14:textId="77777777" w:rsidTr="002129F8">
        <w:tc>
          <w:tcPr>
            <w:tcW w:w="347" w:type="dxa"/>
          </w:tcPr>
          <w:p w14:paraId="5997CC1D" w14:textId="77777777" w:rsidR="002129F8" w:rsidRPr="002129F8" w:rsidRDefault="002129F8" w:rsidP="002129F8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704" w:type="dxa"/>
          </w:tcPr>
          <w:p w14:paraId="21B112EF" w14:textId="0CC3943C" w:rsidR="002129F8" w:rsidRPr="002129F8" w:rsidRDefault="002129F8" w:rsidP="002129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SED 3310</w:t>
            </w:r>
          </w:p>
          <w:p w14:paraId="71130367" w14:textId="2CAFAC5F" w:rsidR="002129F8" w:rsidRPr="002129F8" w:rsidRDefault="002129F8" w:rsidP="002129F8">
            <w:pP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</w:tc>
        <w:tc>
          <w:tcPr>
            <w:tcW w:w="1843" w:type="dxa"/>
          </w:tcPr>
          <w:p w14:paraId="6EC13366" w14:textId="2A0272FC" w:rsidR="002129F8" w:rsidRPr="002129F8" w:rsidRDefault="002129F8" w:rsidP="002129F8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Introduction to Exceptional Children (WE if possible)</w:t>
            </w:r>
          </w:p>
        </w:tc>
        <w:tc>
          <w:tcPr>
            <w:tcW w:w="792" w:type="dxa"/>
          </w:tcPr>
          <w:p w14:paraId="2E491DBD" w14:textId="77777777" w:rsidR="002129F8" w:rsidRPr="002129F8" w:rsidRDefault="002129F8" w:rsidP="002129F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317" w:type="dxa"/>
          </w:tcPr>
          <w:p w14:paraId="110FFD37" w14:textId="77777777" w:rsidR="002129F8" w:rsidRPr="002129F8" w:rsidRDefault="002129F8" w:rsidP="002129F8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655" w:type="dxa"/>
          </w:tcPr>
          <w:p w14:paraId="6B699379" w14:textId="6ECC4F6B" w:rsidR="002129F8" w:rsidRPr="002129F8" w:rsidRDefault="002129F8" w:rsidP="002129F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65" w:type="dxa"/>
          </w:tcPr>
          <w:p w14:paraId="3FE9F23F" w14:textId="56F469C6" w:rsidR="002129F8" w:rsidRPr="002129F8" w:rsidRDefault="002129F8" w:rsidP="002129F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2" w:type="dxa"/>
          </w:tcPr>
          <w:p w14:paraId="1F72F646" w14:textId="45C9EE6B" w:rsidR="002129F8" w:rsidRPr="002129F8" w:rsidRDefault="002129F8" w:rsidP="002129F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129F8" w:rsidRPr="00EE1D8D" w14:paraId="4C911134" w14:textId="77777777" w:rsidTr="002129F8">
        <w:tc>
          <w:tcPr>
            <w:tcW w:w="3894" w:type="dxa"/>
            <w:gridSpan w:val="3"/>
          </w:tcPr>
          <w:p w14:paraId="5841E0D8" w14:textId="77777777" w:rsidR="002129F8" w:rsidRPr="002129F8" w:rsidRDefault="002129F8" w:rsidP="002129F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b/>
                <w:sz w:val="18"/>
                <w:szCs w:val="18"/>
              </w:rPr>
              <w:t>Total Credits</w:t>
            </w:r>
          </w:p>
        </w:tc>
        <w:tc>
          <w:tcPr>
            <w:tcW w:w="792" w:type="dxa"/>
          </w:tcPr>
          <w:p w14:paraId="339EFE5D" w14:textId="77777777" w:rsidR="002129F8" w:rsidRPr="002129F8" w:rsidRDefault="002129F8" w:rsidP="002129F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</w:p>
        </w:tc>
        <w:tc>
          <w:tcPr>
            <w:tcW w:w="317" w:type="dxa"/>
          </w:tcPr>
          <w:p w14:paraId="08CE6F91" w14:textId="77777777" w:rsidR="002129F8" w:rsidRPr="002129F8" w:rsidRDefault="002129F8" w:rsidP="002129F8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4920" w:type="dxa"/>
            <w:gridSpan w:val="2"/>
          </w:tcPr>
          <w:p w14:paraId="711E67D1" w14:textId="77777777" w:rsidR="002129F8" w:rsidRPr="002129F8" w:rsidRDefault="002129F8" w:rsidP="002129F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b/>
                <w:sz w:val="18"/>
                <w:szCs w:val="18"/>
              </w:rPr>
              <w:t>Total Credits</w:t>
            </w:r>
          </w:p>
        </w:tc>
        <w:tc>
          <w:tcPr>
            <w:tcW w:w="1022" w:type="dxa"/>
          </w:tcPr>
          <w:p w14:paraId="33CFEC6B" w14:textId="77777777" w:rsidR="002129F8" w:rsidRPr="00EE1D8D" w:rsidRDefault="002129F8" w:rsidP="002129F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129F8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</w:tc>
      </w:tr>
    </w:tbl>
    <w:p w14:paraId="49BAEF7E" w14:textId="7145DF02" w:rsidR="00E376BA" w:rsidRDefault="75706779" w:rsidP="00E376BA">
      <w:pPr>
        <w:spacing w:after="0" w:line="240" w:lineRule="auto"/>
        <w:rPr>
          <w:rFonts w:ascii="Times New Roman" w:eastAsia="Times New Roman" w:hAnsi="Times New Roman" w:cs="Times New Roman"/>
          <w:sz w:val="18"/>
          <w:szCs w:val="18"/>
        </w:rPr>
      </w:pPr>
      <w:r w:rsidRPr="75706779">
        <w:rPr>
          <w:rFonts w:ascii="Times New Roman" w:eastAsia="Times New Roman" w:hAnsi="Times New Roman" w:cs="Times New Roman"/>
          <w:sz w:val="18"/>
          <w:szCs w:val="18"/>
        </w:rPr>
        <w:t xml:space="preserve">✅ </w:t>
      </w:r>
      <w:r w:rsidR="003804EA">
        <w:rPr>
          <w:rFonts w:ascii="Times New Roman" w:eastAsia="Times New Roman" w:hAnsi="Times New Roman" w:cs="Times New Roman"/>
          <w:sz w:val="18"/>
          <w:szCs w:val="18"/>
        </w:rPr>
        <w:t>Attend Majors Meeting</w:t>
      </w:r>
      <w:r w:rsidR="1304C854">
        <w:br/>
      </w:r>
      <w:r w:rsidRPr="75706779">
        <w:rPr>
          <w:rFonts w:ascii="Times New Roman" w:eastAsia="Times New Roman" w:hAnsi="Times New Roman" w:cs="Times New Roman"/>
          <w:sz w:val="18"/>
          <w:szCs w:val="18"/>
        </w:rPr>
        <w:t>✅ Apply for Admission to Teacher Education Program. Requirements:</w:t>
      </w:r>
      <w:r w:rsidR="1304C854">
        <w:br/>
      </w:r>
      <w:r w:rsidRPr="75706779">
        <w:rPr>
          <w:rFonts w:ascii="Times New Roman" w:eastAsia="Times New Roman" w:hAnsi="Times New Roman" w:cs="Times New Roman"/>
          <w:sz w:val="18"/>
          <w:szCs w:val="18"/>
        </w:rPr>
        <w:t>2.7 GPA, Successful completion of EDN 2100</w:t>
      </w:r>
      <w:r w:rsidR="00A62C94">
        <w:rPr>
          <w:rFonts w:ascii="Times New Roman" w:eastAsia="Times New Roman" w:hAnsi="Times New Roman" w:cs="Times New Roman"/>
          <w:sz w:val="18"/>
          <w:szCs w:val="18"/>
        </w:rPr>
        <w:t xml:space="preserve"> (B- or better)</w:t>
      </w:r>
      <w:r w:rsidRPr="75706779">
        <w:rPr>
          <w:rFonts w:ascii="Times New Roman" w:eastAsia="Times New Roman" w:hAnsi="Times New Roman" w:cs="Times New Roman"/>
          <w:sz w:val="18"/>
          <w:szCs w:val="18"/>
        </w:rPr>
        <w:t xml:space="preserve">, </w:t>
      </w:r>
      <w:r w:rsidR="00C904F0">
        <w:rPr>
          <w:rFonts w:ascii="Times New Roman" w:eastAsia="Times New Roman" w:hAnsi="Times New Roman" w:cs="Times New Roman"/>
          <w:sz w:val="18"/>
          <w:szCs w:val="18"/>
        </w:rPr>
        <w:t xml:space="preserve">24 hours of </w:t>
      </w:r>
      <w:r w:rsidRPr="75706779">
        <w:rPr>
          <w:rFonts w:ascii="Times New Roman" w:eastAsia="Times New Roman" w:hAnsi="Times New Roman" w:cs="Times New Roman"/>
          <w:sz w:val="18"/>
          <w:szCs w:val="18"/>
        </w:rPr>
        <w:t xml:space="preserve"> Gen. Ed.</w:t>
      </w:r>
      <w:r w:rsidR="00C904F0">
        <w:rPr>
          <w:rFonts w:ascii="Times New Roman" w:eastAsia="Times New Roman" w:hAnsi="Times New Roman" w:cs="Times New Roman"/>
          <w:sz w:val="18"/>
          <w:szCs w:val="18"/>
        </w:rPr>
        <w:t xml:space="preserve"> Completed</w:t>
      </w:r>
      <w:r w:rsidRPr="75706779">
        <w:rPr>
          <w:rFonts w:ascii="Times New Roman" w:eastAsia="Times New Roman" w:hAnsi="Times New Roman" w:cs="Times New Roman"/>
          <w:sz w:val="18"/>
          <w:szCs w:val="18"/>
        </w:rPr>
        <w:t xml:space="preserve">, Passing Praxis Core, SAT or ACT scores, </w:t>
      </w:r>
    </w:p>
    <w:p w14:paraId="5482CA0D" w14:textId="03F0AC32" w:rsidR="00256B04" w:rsidRDefault="75706779" w:rsidP="00256B04">
      <w:pPr>
        <w:spacing w:line="240" w:lineRule="auto"/>
        <w:rPr>
          <w:rFonts w:ascii="Times New Roman" w:eastAsia="Times New Roman" w:hAnsi="Times New Roman" w:cs="Times New Roman"/>
          <w:sz w:val="18"/>
          <w:szCs w:val="18"/>
        </w:rPr>
      </w:pPr>
      <w:r w:rsidRPr="75706779">
        <w:rPr>
          <w:rFonts w:ascii="Times New Roman" w:eastAsia="Times New Roman" w:hAnsi="Times New Roman" w:cs="Times New Roman"/>
          <w:sz w:val="18"/>
          <w:szCs w:val="18"/>
        </w:rPr>
        <w:t xml:space="preserve">✅ Prepare and </w:t>
      </w:r>
      <w:r w:rsidR="00CD505D">
        <w:rPr>
          <w:rFonts w:ascii="Times New Roman" w:eastAsia="Times New Roman" w:hAnsi="Times New Roman" w:cs="Times New Roman"/>
          <w:sz w:val="18"/>
          <w:szCs w:val="18"/>
        </w:rPr>
        <w:t>t</w:t>
      </w:r>
      <w:r w:rsidRPr="75706779">
        <w:rPr>
          <w:rFonts w:ascii="Times New Roman" w:eastAsia="Times New Roman" w:hAnsi="Times New Roman" w:cs="Times New Roman"/>
          <w:sz w:val="18"/>
          <w:szCs w:val="18"/>
        </w:rPr>
        <w:t>ake the Praxis Core – Reading, Writing, Math or use passing SAT/ACT scores to exempt</w:t>
      </w:r>
      <w:r w:rsidR="1304C854">
        <w:br/>
      </w:r>
      <w:r w:rsidRPr="75706779">
        <w:rPr>
          <w:rFonts w:ascii="Times New Roman" w:eastAsia="Times New Roman" w:hAnsi="Times New Roman" w:cs="Times New Roman"/>
          <w:sz w:val="18"/>
          <w:szCs w:val="18"/>
        </w:rPr>
        <w:t xml:space="preserve">✅ </w:t>
      </w:r>
      <w:r w:rsidR="00A62C94">
        <w:rPr>
          <w:rFonts w:ascii="Times New Roman" w:eastAsia="Times New Roman" w:hAnsi="Times New Roman" w:cs="Times New Roman"/>
          <w:sz w:val="18"/>
          <w:szCs w:val="18"/>
        </w:rPr>
        <w:t>Complete Brave Educator Dashboard Checkpoint #1</w:t>
      </w:r>
    </w:p>
    <w:p w14:paraId="75A9F6BC" w14:textId="208955DA" w:rsidR="00EE1D8D" w:rsidRDefault="00EE1D8D" w:rsidP="00256B04">
      <w:pPr>
        <w:spacing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4FAF4511" w14:textId="77777777" w:rsidR="00A62C94" w:rsidRPr="00256B04" w:rsidRDefault="00A62C94" w:rsidP="00256B04">
      <w:pPr>
        <w:spacing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Style w:val="TableGrid"/>
        <w:tblW w:w="10831" w:type="dxa"/>
        <w:tblLook w:val="04A0" w:firstRow="1" w:lastRow="0" w:firstColumn="1" w:lastColumn="0" w:noHBand="0" w:noVBand="1"/>
      </w:tblPr>
      <w:tblGrid>
        <w:gridCol w:w="324"/>
        <w:gridCol w:w="1326"/>
        <w:gridCol w:w="2579"/>
        <w:gridCol w:w="886"/>
        <w:gridCol w:w="235"/>
        <w:gridCol w:w="1760"/>
        <w:gridCol w:w="2965"/>
        <w:gridCol w:w="20"/>
        <w:gridCol w:w="736"/>
      </w:tblGrid>
      <w:tr w:rsidR="00256B04" w:rsidRPr="00EE1D8D" w14:paraId="75598355" w14:textId="77777777" w:rsidTr="008F77CA">
        <w:tc>
          <w:tcPr>
            <w:tcW w:w="10831" w:type="dxa"/>
            <w:gridSpan w:val="9"/>
          </w:tcPr>
          <w:p w14:paraId="34492692" w14:textId="4DDF6F03" w:rsidR="00256B04" w:rsidRPr="00EE1D8D" w:rsidRDefault="00256B04" w:rsidP="007714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b/>
                <w:sz w:val="18"/>
                <w:szCs w:val="18"/>
              </w:rPr>
              <w:lastRenderedPageBreak/>
              <w:t>Junior Year</w:t>
            </w:r>
          </w:p>
        </w:tc>
      </w:tr>
      <w:tr w:rsidR="0077149A" w:rsidRPr="00EE1D8D" w14:paraId="106007DF" w14:textId="77777777" w:rsidTr="008F77CA">
        <w:tc>
          <w:tcPr>
            <w:tcW w:w="5115" w:type="dxa"/>
            <w:gridSpan w:val="4"/>
          </w:tcPr>
          <w:p w14:paraId="123455F9" w14:textId="77777777" w:rsidR="0077149A" w:rsidRPr="00EE1D8D" w:rsidRDefault="0077149A" w:rsidP="007714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Fall</w:t>
            </w:r>
          </w:p>
        </w:tc>
        <w:tc>
          <w:tcPr>
            <w:tcW w:w="5716" w:type="dxa"/>
            <w:gridSpan w:val="5"/>
          </w:tcPr>
          <w:p w14:paraId="6D2F64BB" w14:textId="77777777" w:rsidR="0077149A" w:rsidRPr="00EE1D8D" w:rsidRDefault="0077149A" w:rsidP="007714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Spring</w:t>
            </w:r>
          </w:p>
        </w:tc>
      </w:tr>
      <w:tr w:rsidR="0077149A" w:rsidRPr="00EE1D8D" w14:paraId="71B2456A" w14:textId="77777777" w:rsidTr="008F77CA">
        <w:tc>
          <w:tcPr>
            <w:tcW w:w="324" w:type="dxa"/>
          </w:tcPr>
          <w:p w14:paraId="5043CB0F" w14:textId="77777777" w:rsidR="0077149A" w:rsidRPr="00EE1D8D" w:rsidRDefault="0077149A" w:rsidP="007714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26" w:type="dxa"/>
          </w:tcPr>
          <w:p w14:paraId="2E275BE0" w14:textId="77777777" w:rsidR="0077149A" w:rsidRPr="00EE1D8D" w:rsidRDefault="0077149A" w:rsidP="007714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Course Number</w:t>
            </w:r>
          </w:p>
        </w:tc>
        <w:tc>
          <w:tcPr>
            <w:tcW w:w="2579" w:type="dxa"/>
          </w:tcPr>
          <w:p w14:paraId="6D3AC712" w14:textId="77777777" w:rsidR="0077149A" w:rsidRPr="00EE1D8D" w:rsidRDefault="0077149A" w:rsidP="007714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Course Title</w:t>
            </w:r>
          </w:p>
        </w:tc>
        <w:tc>
          <w:tcPr>
            <w:tcW w:w="886" w:type="dxa"/>
          </w:tcPr>
          <w:p w14:paraId="1B7DB311" w14:textId="77777777" w:rsidR="0077149A" w:rsidRPr="00EE1D8D" w:rsidRDefault="0077149A" w:rsidP="007714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Credits</w:t>
            </w:r>
          </w:p>
        </w:tc>
        <w:tc>
          <w:tcPr>
            <w:tcW w:w="235" w:type="dxa"/>
          </w:tcPr>
          <w:p w14:paraId="07459315" w14:textId="77777777" w:rsidR="0077149A" w:rsidRPr="00EE1D8D" w:rsidRDefault="0077149A" w:rsidP="007714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60" w:type="dxa"/>
          </w:tcPr>
          <w:p w14:paraId="6877C8EF" w14:textId="77777777" w:rsidR="0077149A" w:rsidRPr="00EE1D8D" w:rsidRDefault="0077149A" w:rsidP="007714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Course Number</w:t>
            </w:r>
          </w:p>
        </w:tc>
        <w:tc>
          <w:tcPr>
            <w:tcW w:w="2985" w:type="dxa"/>
            <w:gridSpan w:val="2"/>
          </w:tcPr>
          <w:p w14:paraId="5B1A7A33" w14:textId="77777777" w:rsidR="0077149A" w:rsidRPr="00EE1D8D" w:rsidRDefault="0077149A" w:rsidP="007714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Course Title</w:t>
            </w:r>
          </w:p>
        </w:tc>
        <w:tc>
          <w:tcPr>
            <w:tcW w:w="736" w:type="dxa"/>
          </w:tcPr>
          <w:p w14:paraId="061ADB5E" w14:textId="77777777" w:rsidR="0077149A" w:rsidRPr="00EE1D8D" w:rsidRDefault="0077149A" w:rsidP="007714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Credits</w:t>
            </w:r>
          </w:p>
        </w:tc>
      </w:tr>
      <w:tr w:rsidR="00A62C94" w:rsidRPr="00EE1D8D" w14:paraId="276DD0D6" w14:textId="77777777" w:rsidTr="008F77CA">
        <w:tc>
          <w:tcPr>
            <w:tcW w:w="324" w:type="dxa"/>
          </w:tcPr>
          <w:p w14:paraId="6537F28F" w14:textId="77777777" w:rsidR="00A62C94" w:rsidRPr="00EE1D8D" w:rsidRDefault="00A62C94" w:rsidP="00A62C9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26" w:type="dxa"/>
          </w:tcPr>
          <w:p w14:paraId="54B10AA2" w14:textId="77777777" w:rsidR="00A62C94" w:rsidRPr="00EE1D8D" w:rsidRDefault="00A62C94" w:rsidP="00A62C9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 xml:space="preserve">*ELE 3010 (WD) </w:t>
            </w:r>
          </w:p>
          <w:p w14:paraId="2E78364C" w14:textId="672E4AA3" w:rsidR="00A62C94" w:rsidRPr="00EE1D8D" w:rsidRDefault="00A62C94" w:rsidP="00A62C9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79" w:type="dxa"/>
          </w:tcPr>
          <w:p w14:paraId="656312B5" w14:textId="26F1C098" w:rsidR="00A62C94" w:rsidRPr="00EE1D8D" w:rsidRDefault="00A62C94" w:rsidP="00A62C94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Differentiated Instruction for Today’s Learners</w:t>
            </w:r>
          </w:p>
        </w:tc>
        <w:tc>
          <w:tcPr>
            <w:tcW w:w="886" w:type="dxa"/>
          </w:tcPr>
          <w:p w14:paraId="3D8F967D" w14:textId="0DBE81E9" w:rsidR="00A62C94" w:rsidRPr="00EE1D8D" w:rsidRDefault="00A62C94" w:rsidP="00A62C94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35" w:type="dxa"/>
          </w:tcPr>
          <w:p w14:paraId="6DFB9E20" w14:textId="77777777" w:rsidR="00A62C94" w:rsidRPr="00EE1D8D" w:rsidRDefault="00A62C94" w:rsidP="00A62C9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60" w:type="dxa"/>
          </w:tcPr>
          <w:p w14:paraId="4FDF45F3" w14:textId="62D86B90" w:rsidR="00A62C94" w:rsidRPr="00EE1D8D" w:rsidRDefault="00A62C94" w:rsidP="00A62C9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*ELE 3000 (WE)</w:t>
            </w:r>
          </w:p>
        </w:tc>
        <w:tc>
          <w:tcPr>
            <w:tcW w:w="2985" w:type="dxa"/>
            <w:gridSpan w:val="2"/>
          </w:tcPr>
          <w:p w14:paraId="759CAD21" w14:textId="23A36AFA" w:rsidR="00A62C94" w:rsidRPr="00EE1D8D" w:rsidRDefault="00A62C94" w:rsidP="00A62C9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Arts Integration in the Elementary School</w:t>
            </w:r>
          </w:p>
        </w:tc>
        <w:tc>
          <w:tcPr>
            <w:tcW w:w="736" w:type="dxa"/>
          </w:tcPr>
          <w:p w14:paraId="54B30439" w14:textId="77777777" w:rsidR="00A62C94" w:rsidRPr="00EE1D8D" w:rsidRDefault="00A62C94" w:rsidP="00A62C94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A62C94" w:rsidRPr="00EE1D8D" w14:paraId="44B82B1D" w14:textId="77777777" w:rsidTr="008F77CA">
        <w:tc>
          <w:tcPr>
            <w:tcW w:w="324" w:type="dxa"/>
          </w:tcPr>
          <w:p w14:paraId="70DF9E56" w14:textId="77777777" w:rsidR="00A62C94" w:rsidRPr="00EE1D8D" w:rsidRDefault="00A62C94" w:rsidP="00A62C9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26" w:type="dxa"/>
          </w:tcPr>
          <w:p w14:paraId="41696E28" w14:textId="608A8B61" w:rsidR="00A62C94" w:rsidRPr="00EE1D8D" w:rsidRDefault="00A62C94" w:rsidP="00A62C9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 xml:space="preserve">*ELE 3020 </w:t>
            </w:r>
          </w:p>
        </w:tc>
        <w:tc>
          <w:tcPr>
            <w:tcW w:w="2579" w:type="dxa"/>
          </w:tcPr>
          <w:p w14:paraId="3336686D" w14:textId="3E11E9DF" w:rsidR="00A62C94" w:rsidRPr="00EE1D8D" w:rsidRDefault="00A62C94" w:rsidP="00A62C9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Classroom Design and Management</w:t>
            </w:r>
          </w:p>
        </w:tc>
        <w:tc>
          <w:tcPr>
            <w:tcW w:w="886" w:type="dxa"/>
          </w:tcPr>
          <w:p w14:paraId="38C88AEA" w14:textId="5045DD7D" w:rsidR="00A62C94" w:rsidRPr="00EE1D8D" w:rsidRDefault="00A62C94" w:rsidP="00A62C94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35" w:type="dxa"/>
          </w:tcPr>
          <w:p w14:paraId="44E871BC" w14:textId="77777777" w:rsidR="00A62C94" w:rsidRPr="00EE1D8D" w:rsidRDefault="00A62C94" w:rsidP="00A62C9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60" w:type="dxa"/>
          </w:tcPr>
          <w:p w14:paraId="0EF2E600" w14:textId="0467D441" w:rsidR="00A62C94" w:rsidRPr="00EE1D8D" w:rsidRDefault="00A62C94" w:rsidP="00A62C9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*ELE 3040</w:t>
            </w:r>
          </w:p>
        </w:tc>
        <w:tc>
          <w:tcPr>
            <w:tcW w:w="2985" w:type="dxa"/>
            <w:gridSpan w:val="2"/>
          </w:tcPr>
          <w:p w14:paraId="6DF419A4" w14:textId="1E46849A" w:rsidR="00A62C94" w:rsidRPr="00EE1D8D" w:rsidRDefault="00A62C94" w:rsidP="00A62C9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Mathematics in the Elementary School I</w:t>
            </w:r>
          </w:p>
        </w:tc>
        <w:tc>
          <w:tcPr>
            <w:tcW w:w="736" w:type="dxa"/>
          </w:tcPr>
          <w:p w14:paraId="3BC1B4C1" w14:textId="77777777" w:rsidR="00A62C94" w:rsidRPr="00EE1D8D" w:rsidRDefault="00A62C94" w:rsidP="00A62C94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A62C94" w:rsidRPr="00EE1D8D" w14:paraId="4CC7DA02" w14:textId="77777777" w:rsidTr="008F77CA">
        <w:tc>
          <w:tcPr>
            <w:tcW w:w="324" w:type="dxa"/>
          </w:tcPr>
          <w:p w14:paraId="144A5D23" w14:textId="77777777" w:rsidR="00A62C94" w:rsidRPr="00EE1D8D" w:rsidRDefault="00A62C94" w:rsidP="00A62C9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26" w:type="dxa"/>
          </w:tcPr>
          <w:p w14:paraId="63B1B1FA" w14:textId="234ED735" w:rsidR="00A62C94" w:rsidRPr="00EE1D8D" w:rsidRDefault="00A62C94" w:rsidP="00A62C9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 xml:space="preserve">*ELE 3030 </w:t>
            </w:r>
          </w:p>
        </w:tc>
        <w:tc>
          <w:tcPr>
            <w:tcW w:w="2579" w:type="dxa"/>
          </w:tcPr>
          <w:p w14:paraId="22A2DB15" w14:textId="77777777" w:rsidR="00A62C94" w:rsidRPr="00EE1D8D" w:rsidRDefault="00A62C94" w:rsidP="00A62C9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Purposeful Assessment for Learning</w:t>
            </w:r>
          </w:p>
          <w:p w14:paraId="0CE0F623" w14:textId="5CBB6B66" w:rsidR="00A62C94" w:rsidRPr="00EE1D8D" w:rsidRDefault="00A62C94" w:rsidP="00A62C9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 xml:space="preserve">Teaching </w:t>
            </w:r>
          </w:p>
        </w:tc>
        <w:tc>
          <w:tcPr>
            <w:tcW w:w="886" w:type="dxa"/>
          </w:tcPr>
          <w:p w14:paraId="46799070" w14:textId="1D141FCB" w:rsidR="00A62C94" w:rsidRPr="00EE1D8D" w:rsidRDefault="00A62C94" w:rsidP="00A62C94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35" w:type="dxa"/>
          </w:tcPr>
          <w:p w14:paraId="738610EB" w14:textId="77777777" w:rsidR="00A62C94" w:rsidRPr="00EE1D8D" w:rsidRDefault="00A62C94" w:rsidP="00A62C9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60" w:type="dxa"/>
          </w:tcPr>
          <w:p w14:paraId="49F19709" w14:textId="1259CA43" w:rsidR="00A62C94" w:rsidRPr="00EE1D8D" w:rsidRDefault="00A62C94" w:rsidP="00A62C9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* ELE 3060</w:t>
            </w:r>
          </w:p>
        </w:tc>
        <w:tc>
          <w:tcPr>
            <w:tcW w:w="2985" w:type="dxa"/>
            <w:gridSpan w:val="2"/>
          </w:tcPr>
          <w:p w14:paraId="2508C6CF" w14:textId="19B1164D" w:rsidR="00A62C94" w:rsidRPr="00EE1D8D" w:rsidRDefault="00A62C94" w:rsidP="00A62C9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Literacy and Language Arts: Developing Readers</w:t>
            </w:r>
          </w:p>
        </w:tc>
        <w:tc>
          <w:tcPr>
            <w:tcW w:w="736" w:type="dxa"/>
          </w:tcPr>
          <w:p w14:paraId="7CC90DE1" w14:textId="77777777" w:rsidR="00A62C94" w:rsidRPr="00EE1D8D" w:rsidRDefault="00A62C94" w:rsidP="00A62C94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A62C94" w:rsidRPr="00EE1D8D" w14:paraId="1F66A5B1" w14:textId="77777777" w:rsidTr="008F77CA">
        <w:tc>
          <w:tcPr>
            <w:tcW w:w="324" w:type="dxa"/>
          </w:tcPr>
          <w:p w14:paraId="637805D2" w14:textId="77777777" w:rsidR="00A62C94" w:rsidRPr="00EE1D8D" w:rsidRDefault="00A62C94" w:rsidP="00A62C9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26" w:type="dxa"/>
          </w:tcPr>
          <w:p w14:paraId="3B9B53E5" w14:textId="7C38F72E" w:rsidR="00A62C94" w:rsidRPr="00EE1D8D" w:rsidRDefault="00A62C94" w:rsidP="00A62C9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RDG 4000</w:t>
            </w:r>
          </w:p>
        </w:tc>
        <w:tc>
          <w:tcPr>
            <w:tcW w:w="2579" w:type="dxa"/>
          </w:tcPr>
          <w:p w14:paraId="41C672C0" w14:textId="673564F1" w:rsidR="00A62C94" w:rsidRPr="00EE1D8D" w:rsidRDefault="008F77CA" w:rsidP="00A62C9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Best Practices in Reading</w:t>
            </w:r>
          </w:p>
        </w:tc>
        <w:tc>
          <w:tcPr>
            <w:tcW w:w="886" w:type="dxa"/>
          </w:tcPr>
          <w:p w14:paraId="4C1EB605" w14:textId="066E4E04" w:rsidR="00A62C94" w:rsidRPr="00EE1D8D" w:rsidRDefault="008F77CA" w:rsidP="00A62C94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35" w:type="dxa"/>
          </w:tcPr>
          <w:p w14:paraId="463F29E8" w14:textId="77777777" w:rsidR="00A62C94" w:rsidRPr="00EE1D8D" w:rsidRDefault="00A62C94" w:rsidP="00A62C9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60" w:type="dxa"/>
          </w:tcPr>
          <w:p w14:paraId="07059295" w14:textId="0AED3EA6" w:rsidR="00A62C94" w:rsidRPr="00EE1D8D" w:rsidRDefault="00A62C94" w:rsidP="00A62C9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DN 3150</w:t>
            </w:r>
          </w:p>
        </w:tc>
        <w:tc>
          <w:tcPr>
            <w:tcW w:w="2985" w:type="dxa"/>
            <w:gridSpan w:val="2"/>
          </w:tcPr>
          <w:p w14:paraId="5258F855" w14:textId="2274BF9D" w:rsidR="00A62C94" w:rsidRPr="00EE1D8D" w:rsidRDefault="00BC11F7" w:rsidP="00A62C9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evelopmental perspectives of Educational Psychology</w:t>
            </w:r>
          </w:p>
        </w:tc>
        <w:tc>
          <w:tcPr>
            <w:tcW w:w="736" w:type="dxa"/>
          </w:tcPr>
          <w:p w14:paraId="0A9C968D" w14:textId="77777777" w:rsidR="00A62C94" w:rsidRPr="00EE1D8D" w:rsidRDefault="00A62C94" w:rsidP="00A62C94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A62C94" w:rsidRPr="00EE1D8D" w14:paraId="5BFF2A84" w14:textId="77777777" w:rsidTr="008F77CA">
        <w:tc>
          <w:tcPr>
            <w:tcW w:w="324" w:type="dxa"/>
          </w:tcPr>
          <w:p w14:paraId="3B7B4B86" w14:textId="77777777" w:rsidR="00A62C94" w:rsidRPr="00EE1D8D" w:rsidRDefault="00A62C94" w:rsidP="00A62C9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26" w:type="dxa"/>
          </w:tcPr>
          <w:p w14:paraId="27689328" w14:textId="67D03991" w:rsidR="00A62C94" w:rsidRPr="00EE1D8D" w:rsidRDefault="00A62C94" w:rsidP="00A62C9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DN 2200</w:t>
            </w:r>
          </w:p>
        </w:tc>
        <w:tc>
          <w:tcPr>
            <w:tcW w:w="2579" w:type="dxa"/>
          </w:tcPr>
          <w:p w14:paraId="3A0FF5F2" w14:textId="71CC472C" w:rsidR="00A62C94" w:rsidRPr="00EE1D8D" w:rsidRDefault="008F77CA" w:rsidP="008F77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F77CA">
              <w:rPr>
                <w:rFonts w:ascii="Times New Roman" w:hAnsi="Times New Roman" w:cs="Times New Roman"/>
                <w:sz w:val="18"/>
                <w:szCs w:val="18"/>
              </w:rPr>
              <w:t>Intro to Digital Learning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F77CA">
              <w:rPr>
                <w:rFonts w:ascii="Times New Roman" w:hAnsi="Times New Roman" w:cs="Times New Roman"/>
                <w:sz w:val="18"/>
                <w:szCs w:val="18"/>
              </w:rPr>
              <w:t>and Instructional Technologies</w:t>
            </w:r>
          </w:p>
        </w:tc>
        <w:tc>
          <w:tcPr>
            <w:tcW w:w="886" w:type="dxa"/>
          </w:tcPr>
          <w:p w14:paraId="5B15D92B" w14:textId="77777777" w:rsidR="00A62C94" w:rsidRPr="00EE1D8D" w:rsidRDefault="00A62C94" w:rsidP="00A62C94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35" w:type="dxa"/>
          </w:tcPr>
          <w:p w14:paraId="5630AD66" w14:textId="77777777" w:rsidR="00A62C94" w:rsidRPr="00EE1D8D" w:rsidRDefault="00A62C94" w:rsidP="00A62C9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60" w:type="dxa"/>
          </w:tcPr>
          <w:p w14:paraId="15BD81F7" w14:textId="43874195" w:rsidR="00A62C94" w:rsidRPr="00EE1D8D" w:rsidRDefault="00A62C94" w:rsidP="00A62C9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NG 3250</w:t>
            </w:r>
          </w:p>
        </w:tc>
        <w:tc>
          <w:tcPr>
            <w:tcW w:w="2985" w:type="dxa"/>
            <w:gridSpan w:val="2"/>
          </w:tcPr>
          <w:p w14:paraId="61829076" w14:textId="21453A64" w:rsidR="00A62C94" w:rsidRPr="00EE1D8D" w:rsidRDefault="008F77CA" w:rsidP="008F77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anguage in Society</w:t>
            </w:r>
          </w:p>
        </w:tc>
        <w:tc>
          <w:tcPr>
            <w:tcW w:w="736" w:type="dxa"/>
          </w:tcPr>
          <w:p w14:paraId="7930DE52" w14:textId="77777777" w:rsidR="00A62C94" w:rsidRPr="00EE1D8D" w:rsidRDefault="00A62C94" w:rsidP="00A62C94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A62C94" w:rsidRPr="00EE1D8D" w14:paraId="2E65A85A" w14:textId="77777777" w:rsidTr="008F77CA">
        <w:trPr>
          <w:trHeight w:val="188"/>
        </w:trPr>
        <w:tc>
          <w:tcPr>
            <w:tcW w:w="4229" w:type="dxa"/>
            <w:gridSpan w:val="3"/>
          </w:tcPr>
          <w:p w14:paraId="6EEAB2CC" w14:textId="77777777" w:rsidR="00A62C94" w:rsidRPr="00EE1D8D" w:rsidRDefault="00A62C94" w:rsidP="00A62C94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b/>
                <w:sz w:val="18"/>
                <w:szCs w:val="18"/>
              </w:rPr>
              <w:t>Total Credits</w:t>
            </w:r>
          </w:p>
        </w:tc>
        <w:tc>
          <w:tcPr>
            <w:tcW w:w="886" w:type="dxa"/>
          </w:tcPr>
          <w:p w14:paraId="423D4B9D" w14:textId="77777777" w:rsidR="00A62C94" w:rsidRPr="00EE1D8D" w:rsidRDefault="00A62C94" w:rsidP="00A62C94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4960" w:type="dxa"/>
            <w:gridSpan w:val="3"/>
          </w:tcPr>
          <w:p w14:paraId="6FAA38F4" w14:textId="77777777" w:rsidR="00A62C94" w:rsidRPr="00EE1D8D" w:rsidRDefault="00A62C94" w:rsidP="00A62C94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b/>
                <w:sz w:val="18"/>
                <w:szCs w:val="18"/>
              </w:rPr>
              <w:t>Total Credits</w:t>
            </w:r>
          </w:p>
        </w:tc>
        <w:tc>
          <w:tcPr>
            <w:tcW w:w="756" w:type="dxa"/>
            <w:gridSpan w:val="2"/>
          </w:tcPr>
          <w:p w14:paraId="4C2A823A" w14:textId="77777777" w:rsidR="00A62C94" w:rsidRPr="00EE1D8D" w:rsidRDefault="00A62C94" w:rsidP="00A62C94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</w:tc>
      </w:tr>
    </w:tbl>
    <w:p w14:paraId="1560ABFC" w14:textId="5AD29883" w:rsidR="00BC11F7" w:rsidRDefault="75706779" w:rsidP="00BC11F7">
      <w:pPr>
        <w:spacing w:after="0"/>
        <w:rPr>
          <w:rFonts w:ascii="Times New Roman" w:eastAsia="Times New Roman" w:hAnsi="Times New Roman" w:cs="Times New Roman"/>
          <w:sz w:val="18"/>
          <w:szCs w:val="18"/>
        </w:rPr>
      </w:pPr>
      <w:r w:rsidRPr="75706779">
        <w:rPr>
          <w:rFonts w:ascii="Times New Roman" w:eastAsia="Times New Roman" w:hAnsi="Times New Roman" w:cs="Times New Roman"/>
          <w:sz w:val="18"/>
          <w:szCs w:val="18"/>
        </w:rPr>
        <w:t>✅ Attend Majors' Meeting &amp; Meet with your advisor</w:t>
      </w:r>
      <w:r w:rsidR="00440280">
        <w:br/>
      </w:r>
      <w:r w:rsidRPr="75706779">
        <w:rPr>
          <w:rFonts w:ascii="Times New Roman" w:eastAsia="Times New Roman" w:hAnsi="Times New Roman" w:cs="Times New Roman"/>
          <w:sz w:val="18"/>
          <w:szCs w:val="18"/>
        </w:rPr>
        <w:t>✅ Apply for the Professional Semester and Graduation (</w:t>
      </w:r>
      <w:r w:rsidR="00A62C94">
        <w:rPr>
          <w:rFonts w:ascii="Times New Roman" w:eastAsia="Times New Roman" w:hAnsi="Times New Roman" w:cs="Times New Roman"/>
          <w:sz w:val="18"/>
          <w:szCs w:val="18"/>
        </w:rPr>
        <w:t xml:space="preserve">Winter </w:t>
      </w:r>
      <w:r w:rsidRPr="75706779">
        <w:rPr>
          <w:rFonts w:ascii="Times New Roman" w:eastAsia="Times New Roman" w:hAnsi="Times New Roman" w:cs="Times New Roman"/>
          <w:sz w:val="18"/>
          <w:szCs w:val="18"/>
        </w:rPr>
        <w:t>due November 1, Spring due April 1)</w:t>
      </w:r>
      <w:r w:rsidR="00440280">
        <w:br/>
      </w:r>
      <w:r w:rsidRPr="75706779">
        <w:rPr>
          <w:rFonts w:ascii="Times New Roman" w:eastAsia="Times New Roman" w:hAnsi="Times New Roman" w:cs="Times New Roman"/>
          <w:sz w:val="18"/>
          <w:szCs w:val="18"/>
        </w:rPr>
        <w:t xml:space="preserve">✅ </w:t>
      </w:r>
      <w:r w:rsidR="00A62C94">
        <w:rPr>
          <w:rFonts w:ascii="Times New Roman" w:eastAsia="Times New Roman" w:hAnsi="Times New Roman" w:cs="Times New Roman"/>
          <w:sz w:val="18"/>
          <w:szCs w:val="18"/>
        </w:rPr>
        <w:t>Complete the Brave Educator Checkpoint #2 Requirements</w:t>
      </w:r>
    </w:p>
    <w:p w14:paraId="5C31C915" w14:textId="77777777" w:rsidR="00BC11F7" w:rsidRDefault="00BC11F7" w:rsidP="00BC11F7">
      <w:pPr>
        <w:spacing w:after="0"/>
        <w:rPr>
          <w:rFonts w:ascii="Times New Roman" w:eastAsia="Times New Roman" w:hAnsi="Times New Roman" w:cs="Times New Roman"/>
          <w:sz w:val="18"/>
          <w:szCs w:val="18"/>
        </w:rPr>
      </w:pPr>
    </w:p>
    <w:tbl>
      <w:tblPr>
        <w:tblStyle w:val="TableGrid"/>
        <w:tblW w:w="10927" w:type="dxa"/>
        <w:tblLook w:val="04A0" w:firstRow="1" w:lastRow="0" w:firstColumn="1" w:lastColumn="0" w:noHBand="0" w:noVBand="1"/>
      </w:tblPr>
      <w:tblGrid>
        <w:gridCol w:w="339"/>
        <w:gridCol w:w="1332"/>
        <w:gridCol w:w="2622"/>
        <w:gridCol w:w="892"/>
        <w:gridCol w:w="235"/>
        <w:gridCol w:w="2008"/>
        <w:gridCol w:w="2127"/>
        <w:gridCol w:w="636"/>
        <w:gridCol w:w="736"/>
      </w:tblGrid>
      <w:tr w:rsidR="0077149A" w:rsidRPr="00EE1D8D" w14:paraId="7E110056" w14:textId="77777777" w:rsidTr="008F77CA">
        <w:tc>
          <w:tcPr>
            <w:tcW w:w="10927" w:type="dxa"/>
            <w:gridSpan w:val="9"/>
          </w:tcPr>
          <w:p w14:paraId="50E93B5C" w14:textId="77777777" w:rsidR="0077149A" w:rsidRPr="00EE1D8D" w:rsidRDefault="0077149A" w:rsidP="0077149A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b/>
                <w:sz w:val="18"/>
                <w:szCs w:val="18"/>
              </w:rPr>
              <w:t>Senior Year</w:t>
            </w:r>
          </w:p>
        </w:tc>
      </w:tr>
      <w:tr w:rsidR="0077149A" w:rsidRPr="00EE1D8D" w14:paraId="15453C9F" w14:textId="77777777" w:rsidTr="008F77CA">
        <w:tc>
          <w:tcPr>
            <w:tcW w:w="5305" w:type="dxa"/>
            <w:gridSpan w:val="4"/>
          </w:tcPr>
          <w:p w14:paraId="586C6EE2" w14:textId="77777777" w:rsidR="0077149A" w:rsidRPr="00EE1D8D" w:rsidRDefault="0077149A" w:rsidP="0077149A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b/>
                <w:sz w:val="18"/>
                <w:szCs w:val="18"/>
              </w:rPr>
              <w:t>Fall</w:t>
            </w:r>
          </w:p>
        </w:tc>
        <w:tc>
          <w:tcPr>
            <w:tcW w:w="5622" w:type="dxa"/>
            <w:gridSpan w:val="5"/>
          </w:tcPr>
          <w:p w14:paraId="2F2E10F3" w14:textId="77777777" w:rsidR="0077149A" w:rsidRPr="00EE1D8D" w:rsidRDefault="0077149A" w:rsidP="0077149A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b/>
                <w:sz w:val="18"/>
                <w:szCs w:val="18"/>
              </w:rPr>
              <w:t>Spring</w:t>
            </w:r>
          </w:p>
        </w:tc>
      </w:tr>
      <w:tr w:rsidR="0077149A" w:rsidRPr="00EE1D8D" w14:paraId="2695C9A3" w14:textId="77777777" w:rsidTr="008F77CA">
        <w:tc>
          <w:tcPr>
            <w:tcW w:w="345" w:type="dxa"/>
          </w:tcPr>
          <w:p w14:paraId="0DE4B5B7" w14:textId="77777777" w:rsidR="0077149A" w:rsidRPr="00EE1D8D" w:rsidRDefault="0077149A" w:rsidP="0077149A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360" w:type="dxa"/>
          </w:tcPr>
          <w:p w14:paraId="4C2CAA3B" w14:textId="77777777" w:rsidR="0077149A" w:rsidRPr="00EE1D8D" w:rsidRDefault="0077149A" w:rsidP="007714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Course Number</w:t>
            </w:r>
          </w:p>
        </w:tc>
        <w:tc>
          <w:tcPr>
            <w:tcW w:w="2700" w:type="dxa"/>
          </w:tcPr>
          <w:p w14:paraId="61887580" w14:textId="77777777" w:rsidR="0077149A" w:rsidRPr="00EE1D8D" w:rsidRDefault="0077149A" w:rsidP="007714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Course Title</w:t>
            </w:r>
          </w:p>
        </w:tc>
        <w:tc>
          <w:tcPr>
            <w:tcW w:w="900" w:type="dxa"/>
          </w:tcPr>
          <w:p w14:paraId="66FDBE58" w14:textId="77777777" w:rsidR="0077149A" w:rsidRPr="00EE1D8D" w:rsidRDefault="0077149A" w:rsidP="007714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Credits</w:t>
            </w:r>
          </w:p>
        </w:tc>
        <w:tc>
          <w:tcPr>
            <w:tcW w:w="236" w:type="dxa"/>
          </w:tcPr>
          <w:p w14:paraId="66204FF1" w14:textId="77777777" w:rsidR="0077149A" w:rsidRPr="00EE1D8D" w:rsidRDefault="0077149A" w:rsidP="007714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71" w:type="dxa"/>
          </w:tcPr>
          <w:p w14:paraId="6D5D08FC" w14:textId="77777777" w:rsidR="0077149A" w:rsidRPr="00EE1D8D" w:rsidRDefault="0077149A" w:rsidP="007714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Course Number</w:t>
            </w:r>
          </w:p>
        </w:tc>
        <w:tc>
          <w:tcPr>
            <w:tcW w:w="2850" w:type="dxa"/>
            <w:gridSpan w:val="2"/>
          </w:tcPr>
          <w:p w14:paraId="1BF27322" w14:textId="77777777" w:rsidR="0077149A" w:rsidRPr="00EE1D8D" w:rsidRDefault="0077149A" w:rsidP="007714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Course Title</w:t>
            </w:r>
          </w:p>
        </w:tc>
        <w:tc>
          <w:tcPr>
            <w:tcW w:w="465" w:type="dxa"/>
          </w:tcPr>
          <w:p w14:paraId="335CE1D0" w14:textId="77777777" w:rsidR="0077149A" w:rsidRPr="00EE1D8D" w:rsidRDefault="0077149A" w:rsidP="007714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Credits</w:t>
            </w:r>
          </w:p>
        </w:tc>
      </w:tr>
      <w:tr w:rsidR="00A62C94" w:rsidRPr="00EE1D8D" w14:paraId="65BE40FA" w14:textId="77777777" w:rsidTr="008F77CA">
        <w:tc>
          <w:tcPr>
            <w:tcW w:w="345" w:type="dxa"/>
          </w:tcPr>
          <w:p w14:paraId="2DBF0D7D" w14:textId="77777777" w:rsidR="00A62C94" w:rsidRPr="00EE1D8D" w:rsidRDefault="00A62C94" w:rsidP="00A62C9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60" w:type="dxa"/>
          </w:tcPr>
          <w:p w14:paraId="05CB4971" w14:textId="06910D37" w:rsidR="00A62C94" w:rsidRPr="00EE1D8D" w:rsidRDefault="00A62C94" w:rsidP="00A62C9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*ELE 4030</w:t>
            </w:r>
          </w:p>
        </w:tc>
        <w:tc>
          <w:tcPr>
            <w:tcW w:w="2700" w:type="dxa"/>
          </w:tcPr>
          <w:p w14:paraId="7D68ADD0" w14:textId="05B4AE35" w:rsidR="00A62C94" w:rsidRPr="00EE1D8D" w:rsidRDefault="00A62C94" w:rsidP="008F77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Living in a Global Society</w:t>
            </w:r>
          </w:p>
        </w:tc>
        <w:tc>
          <w:tcPr>
            <w:tcW w:w="900" w:type="dxa"/>
          </w:tcPr>
          <w:p w14:paraId="0BA27DD0" w14:textId="7F8BD5B5" w:rsidR="00A62C94" w:rsidRPr="00EE1D8D" w:rsidRDefault="00A62C94" w:rsidP="00A62C9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36" w:type="dxa"/>
          </w:tcPr>
          <w:p w14:paraId="6B62F1B3" w14:textId="77777777" w:rsidR="00A62C94" w:rsidRPr="00EE1D8D" w:rsidRDefault="00A62C94" w:rsidP="00A62C9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71" w:type="dxa"/>
          </w:tcPr>
          <w:p w14:paraId="45684B12" w14:textId="6C158825" w:rsidR="00A62C94" w:rsidRPr="00EE1D8D" w:rsidRDefault="00A62C94" w:rsidP="00A62C9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* EDN 4490</w:t>
            </w:r>
          </w:p>
        </w:tc>
        <w:tc>
          <w:tcPr>
            <w:tcW w:w="2850" w:type="dxa"/>
            <w:gridSpan w:val="2"/>
          </w:tcPr>
          <w:p w14:paraId="77DAB7C0" w14:textId="35B12143" w:rsidR="00A62C94" w:rsidRPr="00EE1D8D" w:rsidRDefault="00A62C94" w:rsidP="00A62C9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Student Teaching</w:t>
            </w:r>
          </w:p>
        </w:tc>
        <w:tc>
          <w:tcPr>
            <w:tcW w:w="465" w:type="dxa"/>
          </w:tcPr>
          <w:p w14:paraId="2B2B7304" w14:textId="77777777" w:rsidR="00A62C94" w:rsidRPr="00EE1D8D" w:rsidRDefault="00A62C94" w:rsidP="00A62C94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</w:tr>
      <w:tr w:rsidR="00A62C94" w:rsidRPr="00EE1D8D" w14:paraId="7088F74D" w14:textId="77777777" w:rsidTr="008F77CA">
        <w:tc>
          <w:tcPr>
            <w:tcW w:w="345" w:type="dxa"/>
          </w:tcPr>
          <w:p w14:paraId="02F2C34E" w14:textId="77777777" w:rsidR="00A62C94" w:rsidRPr="00EE1D8D" w:rsidRDefault="00A62C94" w:rsidP="00A62C9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60" w:type="dxa"/>
          </w:tcPr>
          <w:p w14:paraId="2790E275" w14:textId="718F0AA8" w:rsidR="00A62C94" w:rsidRPr="00EE1D8D" w:rsidRDefault="00A62C94" w:rsidP="00A62C9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*ELE 4110</w:t>
            </w:r>
          </w:p>
        </w:tc>
        <w:tc>
          <w:tcPr>
            <w:tcW w:w="2700" w:type="dxa"/>
          </w:tcPr>
          <w:p w14:paraId="7E1972E2" w14:textId="1798C80B" w:rsidR="00A62C94" w:rsidRPr="00EE1D8D" w:rsidRDefault="00A62C94" w:rsidP="008F77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Teaching Mathematics in the Elementary School II</w:t>
            </w:r>
          </w:p>
        </w:tc>
        <w:tc>
          <w:tcPr>
            <w:tcW w:w="900" w:type="dxa"/>
          </w:tcPr>
          <w:p w14:paraId="1AEBDA00" w14:textId="5B3F0EF5" w:rsidR="00A62C94" w:rsidRPr="00EE1D8D" w:rsidRDefault="00A62C94" w:rsidP="00A62C94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36" w:type="dxa"/>
          </w:tcPr>
          <w:p w14:paraId="680A4E5D" w14:textId="77777777" w:rsidR="00A62C94" w:rsidRPr="00EE1D8D" w:rsidRDefault="00A62C94" w:rsidP="00A62C9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071" w:type="dxa"/>
          </w:tcPr>
          <w:p w14:paraId="1586412F" w14:textId="13B5BA5B" w:rsidR="00A62C94" w:rsidRPr="00EE1D8D" w:rsidRDefault="00A62C94" w:rsidP="00A62C9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* EDNS 4180 (WD)</w:t>
            </w:r>
          </w:p>
        </w:tc>
        <w:tc>
          <w:tcPr>
            <w:tcW w:w="2850" w:type="dxa"/>
            <w:gridSpan w:val="2"/>
          </w:tcPr>
          <w:p w14:paraId="317C714C" w14:textId="7F09815F" w:rsidR="00A62C94" w:rsidRPr="00EE1D8D" w:rsidRDefault="00A62C94" w:rsidP="00A62C94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Professional Seminar and Topics in Education</w:t>
            </w:r>
          </w:p>
        </w:tc>
        <w:tc>
          <w:tcPr>
            <w:tcW w:w="465" w:type="dxa"/>
          </w:tcPr>
          <w:p w14:paraId="3C1B811D" w14:textId="77777777" w:rsidR="00A62C94" w:rsidRPr="00EE1D8D" w:rsidRDefault="00A62C94" w:rsidP="00A62C94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A62C94" w:rsidRPr="00EE1D8D" w14:paraId="618B33A1" w14:textId="77777777" w:rsidTr="008F77CA">
        <w:tc>
          <w:tcPr>
            <w:tcW w:w="345" w:type="dxa"/>
          </w:tcPr>
          <w:p w14:paraId="19219836" w14:textId="77777777" w:rsidR="00A62C94" w:rsidRPr="00EE1D8D" w:rsidRDefault="00A62C94" w:rsidP="00A62C9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60" w:type="dxa"/>
          </w:tcPr>
          <w:p w14:paraId="773FD2FD" w14:textId="1D2DB95A" w:rsidR="00A62C94" w:rsidRPr="00EE1D8D" w:rsidRDefault="00A62C94" w:rsidP="00A62C9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 xml:space="preserve">*ELE 4120 </w:t>
            </w:r>
          </w:p>
        </w:tc>
        <w:tc>
          <w:tcPr>
            <w:tcW w:w="2700" w:type="dxa"/>
          </w:tcPr>
          <w:p w14:paraId="34EA9277" w14:textId="7E2C7E32" w:rsidR="00A62C94" w:rsidRPr="00EE1D8D" w:rsidRDefault="00A62C94" w:rsidP="008F77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Teaching Science in  the Elementary School</w:t>
            </w:r>
          </w:p>
        </w:tc>
        <w:tc>
          <w:tcPr>
            <w:tcW w:w="900" w:type="dxa"/>
          </w:tcPr>
          <w:p w14:paraId="4A7928A8" w14:textId="0BF22F77" w:rsidR="00A62C94" w:rsidRPr="00EE1D8D" w:rsidRDefault="00A62C94" w:rsidP="00A62C94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36" w:type="dxa"/>
          </w:tcPr>
          <w:p w14:paraId="296FEF7D" w14:textId="77777777" w:rsidR="00A62C94" w:rsidRPr="00EE1D8D" w:rsidRDefault="00A62C94" w:rsidP="00A62C9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71" w:type="dxa"/>
          </w:tcPr>
          <w:p w14:paraId="1B96E5C1" w14:textId="52585955" w:rsidR="00A62C94" w:rsidRPr="00EE1D8D" w:rsidRDefault="00A62C94" w:rsidP="00A62C9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50" w:type="dxa"/>
            <w:gridSpan w:val="2"/>
          </w:tcPr>
          <w:p w14:paraId="7194DBDC" w14:textId="06ED22AF" w:rsidR="00A62C94" w:rsidRPr="00EE1D8D" w:rsidRDefault="00A62C94" w:rsidP="00A62C94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5" w:type="dxa"/>
          </w:tcPr>
          <w:p w14:paraId="2D048B33" w14:textId="116AF8E6" w:rsidR="00A62C94" w:rsidRPr="00EE1D8D" w:rsidRDefault="00A62C94" w:rsidP="00A62C94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62C94" w:rsidRPr="00EE1D8D" w14:paraId="00040327" w14:textId="77777777" w:rsidTr="008F77CA">
        <w:tc>
          <w:tcPr>
            <w:tcW w:w="345" w:type="dxa"/>
          </w:tcPr>
          <w:p w14:paraId="769D0D3C" w14:textId="77777777" w:rsidR="00A62C94" w:rsidRPr="00EE1D8D" w:rsidRDefault="00A62C94" w:rsidP="00A62C9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60" w:type="dxa"/>
          </w:tcPr>
          <w:p w14:paraId="48AA789E" w14:textId="65139FE6" w:rsidR="00A62C94" w:rsidRPr="00EE1D8D" w:rsidRDefault="00A62C94" w:rsidP="00A62C9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 xml:space="preserve">*ELE 4150 </w:t>
            </w:r>
          </w:p>
        </w:tc>
        <w:tc>
          <w:tcPr>
            <w:tcW w:w="2700" w:type="dxa"/>
          </w:tcPr>
          <w:p w14:paraId="54CD245A" w14:textId="3CEA392F" w:rsidR="00A62C94" w:rsidRPr="00EE1D8D" w:rsidRDefault="00A62C94" w:rsidP="008F77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Literacy and Language Arts: Fluent Readers</w:t>
            </w:r>
          </w:p>
        </w:tc>
        <w:tc>
          <w:tcPr>
            <w:tcW w:w="900" w:type="dxa"/>
          </w:tcPr>
          <w:p w14:paraId="0D6B3F66" w14:textId="00A098DE" w:rsidR="00A62C94" w:rsidRPr="00EE1D8D" w:rsidRDefault="00A62C94" w:rsidP="00A62C94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36" w:type="dxa"/>
          </w:tcPr>
          <w:p w14:paraId="1231BE67" w14:textId="77777777" w:rsidR="00A62C94" w:rsidRPr="00EE1D8D" w:rsidRDefault="00A62C94" w:rsidP="00A62C9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71" w:type="dxa"/>
          </w:tcPr>
          <w:p w14:paraId="36FEB5B0" w14:textId="77777777" w:rsidR="00A62C94" w:rsidRPr="00EE1D8D" w:rsidRDefault="00A62C94" w:rsidP="00A62C9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50" w:type="dxa"/>
            <w:gridSpan w:val="2"/>
          </w:tcPr>
          <w:p w14:paraId="30D7AA69" w14:textId="77777777" w:rsidR="00A62C94" w:rsidRPr="00EE1D8D" w:rsidRDefault="00A62C94" w:rsidP="00A62C94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5" w:type="dxa"/>
          </w:tcPr>
          <w:p w14:paraId="7196D064" w14:textId="77777777" w:rsidR="00A62C94" w:rsidRPr="00EE1D8D" w:rsidRDefault="00A62C94" w:rsidP="00A62C94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62C94" w:rsidRPr="00EE1D8D" w14:paraId="294D9615" w14:textId="77777777" w:rsidTr="008F77CA">
        <w:tc>
          <w:tcPr>
            <w:tcW w:w="345" w:type="dxa"/>
          </w:tcPr>
          <w:p w14:paraId="34FF1C98" w14:textId="77777777" w:rsidR="00A62C94" w:rsidRPr="00EE1D8D" w:rsidRDefault="00A62C94" w:rsidP="00A62C9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60" w:type="dxa"/>
          </w:tcPr>
          <w:p w14:paraId="520F4B92" w14:textId="7054B7BA" w:rsidR="00A62C94" w:rsidRPr="00EE1D8D" w:rsidRDefault="00A62C94" w:rsidP="00A62C9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ED 4330</w:t>
            </w:r>
          </w:p>
        </w:tc>
        <w:tc>
          <w:tcPr>
            <w:tcW w:w="2700" w:type="dxa"/>
          </w:tcPr>
          <w:p w14:paraId="6D072C0D" w14:textId="7EFC399B" w:rsidR="00A62C94" w:rsidRPr="00EE1D8D" w:rsidRDefault="00BC11F7" w:rsidP="008F77C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iagnosing an</w:t>
            </w:r>
            <w:r w:rsidR="008F77CA">
              <w:rPr>
                <w:rFonts w:ascii="Times New Roman" w:hAnsi="Times New Roman" w:cs="Times New Roman"/>
                <w:sz w:val="18"/>
                <w:szCs w:val="18"/>
              </w:rPr>
              <w:t>d Remediating Mathematics Problems</w:t>
            </w:r>
          </w:p>
        </w:tc>
        <w:tc>
          <w:tcPr>
            <w:tcW w:w="900" w:type="dxa"/>
          </w:tcPr>
          <w:p w14:paraId="20E614BE" w14:textId="0034A720" w:rsidR="00A62C94" w:rsidRPr="00EE1D8D" w:rsidRDefault="008F77CA" w:rsidP="00A62C94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36" w:type="dxa"/>
          </w:tcPr>
          <w:p w14:paraId="48A21919" w14:textId="77777777" w:rsidR="00A62C94" w:rsidRPr="00EE1D8D" w:rsidRDefault="00A62C94" w:rsidP="00A62C9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71" w:type="dxa"/>
          </w:tcPr>
          <w:p w14:paraId="6BD18F9B" w14:textId="77777777" w:rsidR="00A62C94" w:rsidRPr="00EE1D8D" w:rsidRDefault="00A62C94" w:rsidP="00A62C9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50" w:type="dxa"/>
            <w:gridSpan w:val="2"/>
          </w:tcPr>
          <w:p w14:paraId="238601FE" w14:textId="77777777" w:rsidR="00A62C94" w:rsidRPr="00EE1D8D" w:rsidRDefault="00A62C94" w:rsidP="00A62C94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65" w:type="dxa"/>
          </w:tcPr>
          <w:p w14:paraId="0F3CABC7" w14:textId="77777777" w:rsidR="00A62C94" w:rsidRPr="00EE1D8D" w:rsidRDefault="00A62C94" w:rsidP="00A62C94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62C94" w:rsidRPr="00EE1D8D" w14:paraId="1101BD9F" w14:textId="77777777" w:rsidTr="008F77CA">
        <w:tc>
          <w:tcPr>
            <w:tcW w:w="4405" w:type="dxa"/>
            <w:gridSpan w:val="3"/>
          </w:tcPr>
          <w:p w14:paraId="3B5CE009" w14:textId="77777777" w:rsidR="00A62C94" w:rsidRPr="00EE1D8D" w:rsidRDefault="00A62C94" w:rsidP="00A62C94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b/>
                <w:sz w:val="18"/>
                <w:szCs w:val="18"/>
              </w:rPr>
              <w:t>Total Credits</w:t>
            </w:r>
          </w:p>
        </w:tc>
        <w:tc>
          <w:tcPr>
            <w:tcW w:w="900" w:type="dxa"/>
          </w:tcPr>
          <w:p w14:paraId="41150DF2" w14:textId="77777777" w:rsidR="00A62C94" w:rsidRPr="00EE1D8D" w:rsidRDefault="00A62C94" w:rsidP="00A62C94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4496" w:type="dxa"/>
            <w:gridSpan w:val="3"/>
          </w:tcPr>
          <w:p w14:paraId="19C96933" w14:textId="77777777" w:rsidR="00A62C94" w:rsidRPr="00EE1D8D" w:rsidRDefault="00A62C94" w:rsidP="00A62C9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b/>
                <w:sz w:val="18"/>
                <w:szCs w:val="18"/>
              </w:rPr>
              <w:t>Total Credits</w:t>
            </w:r>
          </w:p>
        </w:tc>
        <w:tc>
          <w:tcPr>
            <w:tcW w:w="1126" w:type="dxa"/>
            <w:gridSpan w:val="2"/>
          </w:tcPr>
          <w:p w14:paraId="4B73E586" w14:textId="77777777" w:rsidR="00A62C94" w:rsidRPr="00EE1D8D" w:rsidRDefault="00A62C94" w:rsidP="00A62C9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</w:tr>
    </w:tbl>
    <w:p w14:paraId="7F81B513" w14:textId="77777777" w:rsidR="00435759" w:rsidRDefault="00435759" w:rsidP="00BC11F7">
      <w:pPr>
        <w:spacing w:after="0"/>
        <w:rPr>
          <w:rFonts w:ascii="Times New Roman" w:eastAsia="Times New Roman" w:hAnsi="Times New Roman" w:cs="Times New Roman"/>
          <w:sz w:val="20"/>
          <w:szCs w:val="20"/>
        </w:rPr>
      </w:pPr>
    </w:p>
    <w:p w14:paraId="7DB4CEA5" w14:textId="2AE71E4A" w:rsidR="00BC11F7" w:rsidRDefault="75706779" w:rsidP="00BC11F7">
      <w:pPr>
        <w:spacing w:after="0"/>
        <w:rPr>
          <w:rFonts w:ascii="Times New Roman" w:eastAsia="Times New Roman" w:hAnsi="Times New Roman" w:cs="Times New Roman"/>
          <w:sz w:val="20"/>
          <w:szCs w:val="20"/>
        </w:rPr>
      </w:pPr>
      <w:r w:rsidRPr="75706779">
        <w:rPr>
          <w:rFonts w:ascii="Times New Roman" w:eastAsia="Times New Roman" w:hAnsi="Times New Roman" w:cs="Times New Roman"/>
          <w:sz w:val="20"/>
          <w:szCs w:val="20"/>
        </w:rPr>
        <w:t>✅ Attend Majors' Meeting &amp; Meet with your advisor</w:t>
      </w:r>
      <w:r w:rsidR="79BBCDB3">
        <w:br/>
      </w:r>
      <w:r w:rsidRPr="75706779">
        <w:rPr>
          <w:rFonts w:ascii="Times New Roman" w:eastAsia="Times New Roman" w:hAnsi="Times New Roman" w:cs="Times New Roman"/>
          <w:sz w:val="20"/>
          <w:szCs w:val="20"/>
        </w:rPr>
        <w:t xml:space="preserve">✅Prepare and </w:t>
      </w:r>
      <w:r w:rsidR="00CD505D">
        <w:rPr>
          <w:rFonts w:ascii="Times New Roman" w:eastAsia="Times New Roman" w:hAnsi="Times New Roman" w:cs="Times New Roman"/>
          <w:sz w:val="20"/>
          <w:szCs w:val="20"/>
        </w:rPr>
        <w:t>t</w:t>
      </w:r>
      <w:r w:rsidRPr="75706779">
        <w:rPr>
          <w:rFonts w:ascii="Times New Roman" w:eastAsia="Times New Roman" w:hAnsi="Times New Roman" w:cs="Times New Roman"/>
          <w:sz w:val="20"/>
          <w:szCs w:val="20"/>
        </w:rPr>
        <w:t>ake the NC Foundations Reading exam</w:t>
      </w:r>
      <w:r w:rsidR="00BC11F7">
        <w:rPr>
          <w:rFonts w:ascii="Times New Roman" w:eastAsia="Times New Roman" w:hAnsi="Times New Roman" w:cs="Times New Roman"/>
          <w:sz w:val="20"/>
          <w:szCs w:val="20"/>
        </w:rPr>
        <w:t>. Take Exam after completing ELE 3060, ELE 4150 and RDG 4000.</w:t>
      </w:r>
    </w:p>
    <w:p w14:paraId="3D6046C5" w14:textId="2C67ABD3" w:rsidR="79BBCDB3" w:rsidRDefault="00BC11F7" w:rsidP="00BC11F7">
      <w:pPr>
        <w:spacing w:after="0"/>
        <w:rPr>
          <w:rFonts w:ascii="Times New Roman" w:eastAsia="Times New Roman" w:hAnsi="Times New Roman" w:cs="Times New Roman"/>
          <w:sz w:val="20"/>
          <w:szCs w:val="20"/>
        </w:rPr>
      </w:pPr>
      <w:r w:rsidRPr="75706779">
        <w:rPr>
          <w:rFonts w:ascii="Times New Roman" w:eastAsia="Times New Roman" w:hAnsi="Times New Roman" w:cs="Times New Roman"/>
          <w:sz w:val="18"/>
          <w:szCs w:val="18"/>
        </w:rPr>
        <w:t>✅</w:t>
      </w:r>
      <w:r>
        <w:rPr>
          <w:rFonts w:ascii="Times New Roman" w:eastAsia="Times New Roman" w:hAnsi="Times New Roman" w:cs="Times New Roman"/>
          <w:sz w:val="18"/>
          <w:szCs w:val="18"/>
        </w:rPr>
        <w:t>Prepare and take the Content Knowledge Test- Math (CKT) exam. Take exam after completing ELE 3040, ELE 4110 and SED 4330.</w:t>
      </w:r>
      <w:r w:rsidR="79BBCDB3">
        <w:br/>
      </w:r>
      <w:r w:rsidR="75706779" w:rsidRPr="75706779">
        <w:rPr>
          <w:rFonts w:ascii="Times New Roman" w:eastAsia="Times New Roman" w:hAnsi="Times New Roman" w:cs="Times New Roman"/>
          <w:sz w:val="20"/>
          <w:szCs w:val="20"/>
        </w:rPr>
        <w:t>✅ Complete edTPA</w:t>
      </w:r>
      <w:r w:rsidR="79BBCDB3">
        <w:br/>
      </w:r>
      <w:r w:rsidR="75706779" w:rsidRPr="75706779">
        <w:rPr>
          <w:rFonts w:ascii="Times New Roman" w:eastAsia="Times New Roman" w:hAnsi="Times New Roman" w:cs="Times New Roman"/>
          <w:sz w:val="20"/>
          <w:szCs w:val="20"/>
        </w:rPr>
        <w:t xml:space="preserve">✅ Complete the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Brave Educator Dashboard </w:t>
      </w:r>
      <w:r w:rsidR="79BBCDB3">
        <w:br/>
      </w:r>
      <w:r w:rsidR="75706779" w:rsidRPr="75706779">
        <w:rPr>
          <w:rFonts w:ascii="Times New Roman" w:eastAsia="Times New Roman" w:hAnsi="Times New Roman" w:cs="Times New Roman"/>
          <w:sz w:val="20"/>
          <w:szCs w:val="20"/>
        </w:rPr>
        <w:t>✅ Passing scores for NC Foundatio</w:t>
      </w:r>
      <w:r w:rsidR="00CD505D">
        <w:rPr>
          <w:rFonts w:ascii="Times New Roman" w:eastAsia="Times New Roman" w:hAnsi="Times New Roman" w:cs="Times New Roman"/>
          <w:sz w:val="20"/>
          <w:szCs w:val="20"/>
        </w:rPr>
        <w:t>ns Reading exam</w:t>
      </w:r>
      <w:r>
        <w:rPr>
          <w:rFonts w:ascii="Times New Roman" w:eastAsia="Times New Roman" w:hAnsi="Times New Roman" w:cs="Times New Roman"/>
          <w:sz w:val="20"/>
          <w:szCs w:val="20"/>
        </w:rPr>
        <w:t>.</w:t>
      </w:r>
      <w:r w:rsidRPr="00BC11F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ake Exam after completing ELE 3060, ELE 4150 and RDG 4000.</w:t>
      </w:r>
    </w:p>
    <w:p w14:paraId="20379240" w14:textId="423A8A26" w:rsidR="00BC11F7" w:rsidRDefault="00BC11F7" w:rsidP="00BC11F7">
      <w:pPr>
        <w:spacing w:after="0"/>
        <w:rPr>
          <w:rFonts w:ascii="Times New Roman" w:eastAsia="Times New Roman" w:hAnsi="Times New Roman" w:cs="Times New Roman"/>
          <w:sz w:val="20"/>
          <w:szCs w:val="20"/>
        </w:rPr>
      </w:pPr>
      <w:r w:rsidRPr="75706779">
        <w:rPr>
          <w:rFonts w:ascii="Times New Roman" w:eastAsia="Times New Roman" w:hAnsi="Times New Roman" w:cs="Times New Roman"/>
          <w:sz w:val="18"/>
          <w:szCs w:val="18"/>
        </w:rPr>
        <w:t>✅</w:t>
      </w:r>
      <w:r w:rsidRPr="00BC11F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75706779">
        <w:rPr>
          <w:rFonts w:ascii="Times New Roman" w:eastAsia="Times New Roman" w:hAnsi="Times New Roman" w:cs="Times New Roman"/>
          <w:sz w:val="20"/>
          <w:szCs w:val="20"/>
        </w:rPr>
        <w:t>Passing scores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the Content Knowledge Test- Math (CKT) exam. Take exam after completing ELE 3040, ELE 4110 and SED 4330.</w:t>
      </w:r>
    </w:p>
    <w:sectPr w:rsidR="00BC11F7">
      <w:headerReference w:type="default" r:id="rId10"/>
      <w:footerReference w:type="default" r:id="rId11"/>
      <w:pgSz w:w="12240" w:h="15840"/>
      <w:pgMar w:top="576" w:right="720" w:bottom="720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D8A4B8" w14:textId="77777777" w:rsidR="005852FE" w:rsidRDefault="005852FE" w:rsidP="009451D4">
      <w:pPr>
        <w:spacing w:after="0" w:line="240" w:lineRule="auto"/>
      </w:pPr>
      <w:r>
        <w:separator/>
      </w:r>
    </w:p>
  </w:endnote>
  <w:endnote w:type="continuationSeparator" w:id="0">
    <w:p w14:paraId="6B057703" w14:textId="77777777" w:rsidR="005852FE" w:rsidRDefault="005852FE" w:rsidP="009451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1F511A" w14:textId="77777777" w:rsidR="009451D4" w:rsidRDefault="009451D4">
    <w:pPr>
      <w:pStyle w:val="Footer"/>
    </w:pPr>
  </w:p>
  <w:p w14:paraId="65F9C3DC" w14:textId="6A16E220" w:rsidR="009451D4" w:rsidRDefault="00256B04" w:rsidP="00256B04">
    <w:pPr>
      <w:pStyle w:val="Footer"/>
    </w:pPr>
    <w:r w:rsidRPr="00256B04">
      <w:t>Pre-requisite * Teacher Education admission is required to take all ELE courses 3000 level and above</w:t>
    </w:r>
  </w:p>
  <w:p w14:paraId="4B89663F" w14:textId="77777777" w:rsidR="00EE1D8D" w:rsidRDefault="00EE1D8D" w:rsidP="00EE1D8D">
    <w:pPr>
      <w:pStyle w:val="Footer"/>
    </w:pPr>
    <w:r>
      <w:rPr>
        <w:sz w:val="18"/>
        <w:szCs w:val="18"/>
      </w:rPr>
      <w:t>QPA Requirements for Baccalaureate Graduation: “Have a minimum overall cumulative quality point average of 2.0 and have a minimum cumulative quality point average of 2.0 in all work attempted at the University of North Carolina at Pembroke; Have a minimum overall cumulative quality point average of 2.0 in the major field of study”</w:t>
    </w:r>
  </w:p>
  <w:p w14:paraId="71246037" w14:textId="77777777" w:rsidR="00EE1D8D" w:rsidRDefault="00EE1D8D" w:rsidP="00EE1D8D">
    <w:pPr>
      <w:pStyle w:val="Footer"/>
    </w:pPr>
  </w:p>
  <w:p w14:paraId="0AEDC636" w14:textId="77777777" w:rsidR="00EE1D8D" w:rsidRPr="00256B04" w:rsidRDefault="00EE1D8D" w:rsidP="00256B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CAA7DE" w14:textId="77777777" w:rsidR="005852FE" w:rsidRDefault="005852FE" w:rsidP="009451D4">
      <w:pPr>
        <w:spacing w:after="0" w:line="240" w:lineRule="auto"/>
      </w:pPr>
      <w:r>
        <w:separator/>
      </w:r>
    </w:p>
  </w:footnote>
  <w:footnote w:type="continuationSeparator" w:id="0">
    <w:p w14:paraId="43BDC2A7" w14:textId="77777777" w:rsidR="005852FE" w:rsidRDefault="005852FE" w:rsidP="009451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2970"/>
      <w:gridCol w:w="4500"/>
      <w:gridCol w:w="1890"/>
    </w:tblGrid>
    <w:tr w:rsidR="2DFEF3B0" w14:paraId="5ED825EE" w14:textId="77777777" w:rsidTr="00A33E72">
      <w:tc>
        <w:tcPr>
          <w:tcW w:w="2970" w:type="dxa"/>
        </w:tcPr>
        <w:p w14:paraId="3AA5D252" w14:textId="4B7E2AA1" w:rsidR="2DFEF3B0" w:rsidRDefault="2DFEF3B0" w:rsidP="00D271F5">
          <w:pPr>
            <w:pStyle w:val="Header"/>
            <w:ind w:left="-115"/>
            <w:jc w:val="center"/>
          </w:pPr>
        </w:p>
      </w:tc>
      <w:tc>
        <w:tcPr>
          <w:tcW w:w="4500" w:type="dxa"/>
        </w:tcPr>
        <w:p w14:paraId="023D81EE" w14:textId="614EDC36" w:rsidR="2DFEF3B0" w:rsidRDefault="2DFEF3B0" w:rsidP="00256B04">
          <w:pPr>
            <w:jc w:val="center"/>
            <w:rPr>
              <w:rFonts w:ascii="Times New Roman" w:hAnsi="Times New Roman" w:cs="Times New Roman"/>
              <w:b/>
              <w:bCs/>
              <w:sz w:val="20"/>
              <w:szCs w:val="20"/>
            </w:rPr>
          </w:pPr>
          <w:r w:rsidRPr="2DFEF3B0">
            <w:rPr>
              <w:rFonts w:ascii="Times New Roman" w:hAnsi="Times New Roman" w:cs="Times New Roman"/>
              <w:b/>
              <w:bCs/>
              <w:sz w:val="20"/>
              <w:szCs w:val="20"/>
            </w:rPr>
            <w:t xml:space="preserve">Elementary Education </w:t>
          </w:r>
          <w:r w:rsidR="00A62C94">
            <w:rPr>
              <w:rFonts w:ascii="Times New Roman" w:hAnsi="Times New Roman" w:cs="Times New Roman"/>
              <w:b/>
              <w:bCs/>
              <w:sz w:val="20"/>
              <w:szCs w:val="20"/>
            </w:rPr>
            <w:t>2023</w:t>
          </w:r>
          <w:r w:rsidR="00A33E72">
            <w:rPr>
              <w:rFonts w:ascii="Times New Roman" w:hAnsi="Times New Roman" w:cs="Times New Roman"/>
              <w:b/>
              <w:bCs/>
              <w:sz w:val="20"/>
              <w:szCs w:val="20"/>
            </w:rPr>
            <w:t>-2024</w:t>
          </w:r>
        </w:p>
      </w:tc>
      <w:tc>
        <w:tcPr>
          <w:tcW w:w="1890" w:type="dxa"/>
        </w:tcPr>
        <w:p w14:paraId="0E75629A" w14:textId="3659185C" w:rsidR="2DFEF3B0" w:rsidRDefault="2DFEF3B0" w:rsidP="2DFEF3B0">
          <w:pPr>
            <w:pStyle w:val="Header"/>
            <w:ind w:right="-115"/>
            <w:jc w:val="right"/>
          </w:pPr>
        </w:p>
      </w:tc>
    </w:tr>
  </w:tbl>
  <w:p w14:paraId="6C8BEACE" w14:textId="3B00CE0D" w:rsidR="2DFEF3B0" w:rsidRDefault="2DFEF3B0" w:rsidP="2DFEF3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B43EF5"/>
    <w:multiLevelType w:val="hybridMultilevel"/>
    <w:tmpl w:val="E214D1B2"/>
    <w:lvl w:ilvl="0" w:tplc="2362D0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18A0B5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2DC8C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ED8FB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8E351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6F075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AEC1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6278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22226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81243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zNbawMDIwMrE0tDBR0lEKTi0uzszPAykwrAUAicNtNCwAAAA="/>
  </w:docVars>
  <w:rsids>
    <w:rsidRoot w:val="00550689"/>
    <w:rsid w:val="0000392F"/>
    <w:rsid w:val="0001287F"/>
    <w:rsid w:val="00045D01"/>
    <w:rsid w:val="00047AF5"/>
    <w:rsid w:val="00057DAC"/>
    <w:rsid w:val="00071870"/>
    <w:rsid w:val="00103C85"/>
    <w:rsid w:val="00196BA1"/>
    <w:rsid w:val="001D7CC1"/>
    <w:rsid w:val="002129F8"/>
    <w:rsid w:val="00256B04"/>
    <w:rsid w:val="00274929"/>
    <w:rsid w:val="002A2F19"/>
    <w:rsid w:val="002C651F"/>
    <w:rsid w:val="002F0BA6"/>
    <w:rsid w:val="002F3AE3"/>
    <w:rsid w:val="00345B6F"/>
    <w:rsid w:val="003804EA"/>
    <w:rsid w:val="004355DA"/>
    <w:rsid w:val="00435759"/>
    <w:rsid w:val="00440280"/>
    <w:rsid w:val="0044572F"/>
    <w:rsid w:val="004725DA"/>
    <w:rsid w:val="00482EBA"/>
    <w:rsid w:val="00484D03"/>
    <w:rsid w:val="00496075"/>
    <w:rsid w:val="0049628E"/>
    <w:rsid w:val="00515766"/>
    <w:rsid w:val="00550689"/>
    <w:rsid w:val="0058212E"/>
    <w:rsid w:val="005852FE"/>
    <w:rsid w:val="005B50E6"/>
    <w:rsid w:val="0062634E"/>
    <w:rsid w:val="00645022"/>
    <w:rsid w:val="006D0DDA"/>
    <w:rsid w:val="007408A0"/>
    <w:rsid w:val="0077051E"/>
    <w:rsid w:val="0077149A"/>
    <w:rsid w:val="007A039F"/>
    <w:rsid w:val="007B3AE7"/>
    <w:rsid w:val="007E2ECF"/>
    <w:rsid w:val="008268F5"/>
    <w:rsid w:val="0083669B"/>
    <w:rsid w:val="008F77CA"/>
    <w:rsid w:val="009005F9"/>
    <w:rsid w:val="009451D4"/>
    <w:rsid w:val="00996914"/>
    <w:rsid w:val="009D6891"/>
    <w:rsid w:val="00A1243E"/>
    <w:rsid w:val="00A33E72"/>
    <w:rsid w:val="00A37A0D"/>
    <w:rsid w:val="00A62C94"/>
    <w:rsid w:val="00A8252B"/>
    <w:rsid w:val="00A86BB3"/>
    <w:rsid w:val="00A91500"/>
    <w:rsid w:val="00AA2217"/>
    <w:rsid w:val="00AF17FB"/>
    <w:rsid w:val="00B1021A"/>
    <w:rsid w:val="00B5171B"/>
    <w:rsid w:val="00B63BA2"/>
    <w:rsid w:val="00BC11F7"/>
    <w:rsid w:val="00BD6466"/>
    <w:rsid w:val="00C146DA"/>
    <w:rsid w:val="00C4738A"/>
    <w:rsid w:val="00C904F0"/>
    <w:rsid w:val="00CB3AE5"/>
    <w:rsid w:val="00CD3630"/>
    <w:rsid w:val="00CD505D"/>
    <w:rsid w:val="00CD539F"/>
    <w:rsid w:val="00CF2CA1"/>
    <w:rsid w:val="00D03C04"/>
    <w:rsid w:val="00D271F5"/>
    <w:rsid w:val="00D74621"/>
    <w:rsid w:val="00E13BDA"/>
    <w:rsid w:val="00E246A7"/>
    <w:rsid w:val="00E376BA"/>
    <w:rsid w:val="00E958C9"/>
    <w:rsid w:val="00EE1D8D"/>
    <w:rsid w:val="00F04190"/>
    <w:rsid w:val="00F05FD4"/>
    <w:rsid w:val="00F612A8"/>
    <w:rsid w:val="00F73D50"/>
    <w:rsid w:val="00FB1488"/>
    <w:rsid w:val="112BC16E"/>
    <w:rsid w:val="1304C854"/>
    <w:rsid w:val="2DFEF3B0"/>
    <w:rsid w:val="2F5E8357"/>
    <w:rsid w:val="3109A50B"/>
    <w:rsid w:val="75706779"/>
    <w:rsid w:val="79BBC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26AC5012"/>
  <w15:chartTrackingRefBased/>
  <w15:docId w15:val="{E1582E7E-36D7-4A38-9AF3-2D79978FC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506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47AF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451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51D4"/>
  </w:style>
  <w:style w:type="paragraph" w:styleId="Footer">
    <w:name w:val="footer"/>
    <w:basedOn w:val="Normal"/>
    <w:link w:val="FooterChar"/>
    <w:uiPriority w:val="99"/>
    <w:unhideWhenUsed/>
    <w:rsid w:val="009451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51D4"/>
  </w:style>
  <w:style w:type="paragraph" w:customStyle="1" w:styleId="Default">
    <w:name w:val="Default"/>
    <w:rsid w:val="00A37A0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4402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804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3670B54A42AF468759986CE9C5A351" ma:contentTypeVersion="13" ma:contentTypeDescription="Create a new document." ma:contentTypeScope="" ma:versionID="3f5b11e91bb559f78fd93aed787b353e">
  <xsd:schema xmlns:xsd="http://www.w3.org/2001/XMLSchema" xmlns:xs="http://www.w3.org/2001/XMLSchema" xmlns:p="http://schemas.microsoft.com/office/2006/metadata/properties" xmlns:ns3="a36b466f-23c9-46e1-9278-d2e760b5f884" xmlns:ns4="dae2e1da-af79-4262-b6c5-18124ea55a2a" targetNamespace="http://schemas.microsoft.com/office/2006/metadata/properties" ma:root="true" ma:fieldsID="091ea330314cea8c5fa6b269b733820c" ns3:_="" ns4:_="">
    <xsd:import namespace="a36b466f-23c9-46e1-9278-d2e760b5f884"/>
    <xsd:import namespace="dae2e1da-af79-4262-b6c5-18124ea55a2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6b466f-23c9-46e1-9278-d2e760b5f8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e2e1da-af79-4262-b6c5-18124ea55a2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ae2e1da-af79-4262-b6c5-18124ea55a2a">
      <UserInfo>
        <DisplayName>Marisa Scott</DisplayName>
        <AccountId>28</AccountId>
        <AccountType/>
      </UserInfo>
      <UserInfo>
        <DisplayName>Kelly Ficklin</DisplayName>
        <AccountId>15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9EF95A35-7E2D-4549-91BE-1485197C9A4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90AFE10-424C-4806-BC03-DE7CE5B4F8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6b466f-23c9-46e1-9278-d2e760b5f884"/>
    <ds:schemaRef ds:uri="dae2e1da-af79-4262-b6c5-18124ea55a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9689986-EECB-405E-8E40-14CF22454FEC}">
  <ds:schemaRefs>
    <ds:schemaRef ds:uri="dae2e1da-af79-4262-b6c5-18124ea55a2a"/>
    <ds:schemaRef ds:uri="http://purl.org/dc/dcmitype/"/>
    <ds:schemaRef ds:uri="http://www.w3.org/XML/1998/namespace"/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a36b466f-23c9-46e1-9278-d2e760b5f884"/>
    <ds:schemaRef ds:uri="http://schemas.microsoft.com/office/2006/metadata/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596</Words>
  <Characters>340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y M. Oxendine</dc:creator>
  <cp:keywords/>
  <dc:description/>
  <cp:lastModifiedBy>Ashley M. Oxendine Dial</cp:lastModifiedBy>
  <cp:revision>3</cp:revision>
  <cp:lastPrinted>2022-10-19T13:40:00Z</cp:lastPrinted>
  <dcterms:created xsi:type="dcterms:W3CDTF">2023-06-01T18:33:00Z</dcterms:created>
  <dcterms:modified xsi:type="dcterms:W3CDTF">2023-08-15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3670B54A42AF468759986CE9C5A351</vt:lpwstr>
  </property>
  <property fmtid="{D5CDD505-2E9C-101B-9397-08002B2CF9AE}" pid="3" name="_SourceUrl">
    <vt:lpwstr/>
  </property>
  <property fmtid="{D5CDD505-2E9C-101B-9397-08002B2CF9AE}" pid="4" name="_SharedFileIndex">
    <vt:lpwstr/>
  </property>
  <property fmtid="{D5CDD505-2E9C-101B-9397-08002B2CF9AE}" pid="5" name="ComplianceAssetId">
    <vt:lpwstr/>
  </property>
  <property fmtid="{D5CDD505-2E9C-101B-9397-08002B2CF9AE}" pid="6" name="AuthorIds_UIVersion_7168">
    <vt:lpwstr>6</vt:lpwstr>
  </property>
</Properties>
</file>